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26ED1" w14:textId="65CA328F" w:rsidR="00A860A5" w:rsidRPr="002A0FEB" w:rsidRDefault="00A860A5" w:rsidP="00963946">
      <w:pPr>
        <w:spacing w:line="480" w:lineRule="auto"/>
        <w:ind w:left="567" w:right="769"/>
        <w:jc w:val="both"/>
        <w:rPr>
          <w:sz w:val="24"/>
          <w:szCs w:val="24"/>
        </w:rPr>
      </w:pPr>
      <w:bookmarkStart w:id="0" w:name="_Hlk146442421"/>
      <w:r w:rsidRPr="002A0FEB">
        <w:rPr>
          <w:sz w:val="24"/>
          <w:szCs w:val="24"/>
        </w:rPr>
        <w:t>T</w:t>
      </w:r>
      <w:r w:rsidR="00E606DD" w:rsidRPr="002A0FEB">
        <w:rPr>
          <w:sz w:val="24"/>
          <w:szCs w:val="24"/>
        </w:rPr>
        <w:t>able</w:t>
      </w:r>
      <w:r w:rsidRPr="002A0FEB">
        <w:rPr>
          <w:sz w:val="24"/>
          <w:szCs w:val="24"/>
        </w:rPr>
        <w:t xml:space="preserve"> 1</w:t>
      </w:r>
      <w:r w:rsidR="00E606DD">
        <w:rPr>
          <w:sz w:val="24"/>
          <w:szCs w:val="24"/>
        </w:rPr>
        <w:t xml:space="preserve"> </w:t>
      </w:r>
      <w:r w:rsidRPr="002A0FEB">
        <w:rPr>
          <w:sz w:val="24"/>
          <w:szCs w:val="24"/>
        </w:rPr>
        <w:t xml:space="preserve"> Demographic profile</w:t>
      </w:r>
      <w:r w:rsidR="006A35D6" w:rsidRPr="002A0FEB">
        <w:rPr>
          <w:sz w:val="24"/>
          <w:szCs w:val="24"/>
        </w:rPr>
        <w:t>s</w:t>
      </w:r>
      <w:r w:rsidRPr="002A0FEB">
        <w:rPr>
          <w:sz w:val="24"/>
          <w:szCs w:val="24"/>
        </w:rPr>
        <w:t xml:space="preserve"> of the students</w:t>
      </w:r>
    </w:p>
    <w:tbl>
      <w:tblPr>
        <w:tblStyle w:val="TableGrid"/>
        <w:tblW w:w="0" w:type="auto"/>
        <w:tblInd w:w="675" w:type="dxa"/>
        <w:tblLook w:val="04A0" w:firstRow="1" w:lastRow="0" w:firstColumn="1" w:lastColumn="0" w:noHBand="0" w:noVBand="1"/>
      </w:tblPr>
      <w:tblGrid>
        <w:gridCol w:w="2552"/>
        <w:gridCol w:w="1559"/>
        <w:gridCol w:w="1559"/>
        <w:gridCol w:w="1560"/>
        <w:gridCol w:w="1559"/>
      </w:tblGrid>
      <w:tr w:rsidR="00E35CBC" w:rsidRPr="002A0FEB" w14:paraId="416535A3" w14:textId="77777777" w:rsidTr="00A860A5">
        <w:tc>
          <w:tcPr>
            <w:tcW w:w="2552" w:type="dxa"/>
          </w:tcPr>
          <w:p w14:paraId="330AD1F4" w14:textId="6C5561AA" w:rsidR="00A860A5" w:rsidRPr="002A0FEB" w:rsidRDefault="00A860A5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Demographics</w:t>
            </w:r>
          </w:p>
        </w:tc>
        <w:tc>
          <w:tcPr>
            <w:tcW w:w="1559" w:type="dxa"/>
          </w:tcPr>
          <w:p w14:paraId="70B27575" w14:textId="6FE7B90F" w:rsidR="00A860A5" w:rsidRPr="00537CF8" w:rsidRDefault="00A860A5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537CF8">
              <w:rPr>
                <w:sz w:val="24"/>
                <w:szCs w:val="24"/>
              </w:rPr>
              <w:t>2</w:t>
            </w:r>
            <w:r w:rsidRPr="00537CF8">
              <w:rPr>
                <w:sz w:val="24"/>
                <w:szCs w:val="24"/>
                <w:vertAlign w:val="superscript"/>
              </w:rPr>
              <w:t>nd</w:t>
            </w:r>
            <w:r w:rsidRPr="00537CF8">
              <w:rPr>
                <w:sz w:val="24"/>
                <w:szCs w:val="24"/>
              </w:rPr>
              <w:t xml:space="preserve"> year</w:t>
            </w:r>
          </w:p>
          <w:p w14:paraId="41253B28" w14:textId="1E26100E" w:rsidR="00A860A5" w:rsidRPr="00537CF8" w:rsidRDefault="00537CF8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537CF8">
              <w:rPr>
                <w:sz w:val="24"/>
                <w:szCs w:val="24"/>
              </w:rPr>
              <w:t>n (%)</w:t>
            </w:r>
            <w:r w:rsidR="00A860A5" w:rsidRPr="00537CF8">
              <w:rPr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</w:tcPr>
          <w:p w14:paraId="190F1086" w14:textId="2B49D3EF" w:rsidR="00A860A5" w:rsidRPr="00537CF8" w:rsidRDefault="00A860A5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537CF8">
              <w:rPr>
                <w:sz w:val="24"/>
                <w:szCs w:val="24"/>
              </w:rPr>
              <w:t>3</w:t>
            </w:r>
            <w:r w:rsidRPr="00537CF8">
              <w:rPr>
                <w:sz w:val="24"/>
                <w:szCs w:val="24"/>
                <w:vertAlign w:val="superscript"/>
              </w:rPr>
              <w:t>rd</w:t>
            </w:r>
            <w:r w:rsidRPr="00537CF8">
              <w:rPr>
                <w:sz w:val="24"/>
                <w:szCs w:val="24"/>
              </w:rPr>
              <w:t xml:space="preserve"> year</w:t>
            </w:r>
          </w:p>
          <w:p w14:paraId="4C5B4C3D" w14:textId="1F17694E" w:rsidR="00A860A5" w:rsidRPr="00537CF8" w:rsidRDefault="00537CF8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537CF8">
              <w:rPr>
                <w:sz w:val="24"/>
                <w:szCs w:val="24"/>
              </w:rPr>
              <w:t>n (%)</w:t>
            </w:r>
          </w:p>
        </w:tc>
        <w:tc>
          <w:tcPr>
            <w:tcW w:w="1560" w:type="dxa"/>
          </w:tcPr>
          <w:p w14:paraId="0E74A90A" w14:textId="1FD6580B" w:rsidR="00A860A5" w:rsidRPr="00537CF8" w:rsidRDefault="00A860A5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537CF8">
              <w:rPr>
                <w:sz w:val="24"/>
                <w:szCs w:val="24"/>
              </w:rPr>
              <w:t>4</w:t>
            </w:r>
            <w:r w:rsidRPr="00537CF8">
              <w:rPr>
                <w:sz w:val="24"/>
                <w:szCs w:val="24"/>
                <w:vertAlign w:val="superscript"/>
              </w:rPr>
              <w:t>th</w:t>
            </w:r>
            <w:r w:rsidRPr="00537CF8">
              <w:rPr>
                <w:sz w:val="24"/>
                <w:szCs w:val="24"/>
              </w:rPr>
              <w:t xml:space="preserve"> year</w:t>
            </w:r>
          </w:p>
          <w:p w14:paraId="6588B0C7" w14:textId="1EC235A5" w:rsidR="00A860A5" w:rsidRPr="00537CF8" w:rsidRDefault="00537CF8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537CF8">
              <w:rPr>
                <w:sz w:val="24"/>
                <w:szCs w:val="24"/>
              </w:rPr>
              <w:t>n (%)</w:t>
            </w:r>
          </w:p>
        </w:tc>
        <w:tc>
          <w:tcPr>
            <w:tcW w:w="1559" w:type="dxa"/>
          </w:tcPr>
          <w:p w14:paraId="1BB08147" w14:textId="7AA29487" w:rsidR="00A860A5" w:rsidRPr="00537CF8" w:rsidRDefault="00A860A5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537CF8">
              <w:rPr>
                <w:sz w:val="24"/>
                <w:szCs w:val="24"/>
              </w:rPr>
              <w:t>Total</w:t>
            </w:r>
          </w:p>
          <w:p w14:paraId="47F29C5B" w14:textId="1B20B249" w:rsidR="00A860A5" w:rsidRPr="00537CF8" w:rsidRDefault="00537CF8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537CF8">
              <w:rPr>
                <w:sz w:val="24"/>
                <w:szCs w:val="24"/>
              </w:rPr>
              <w:t>n (%)</w:t>
            </w:r>
          </w:p>
        </w:tc>
      </w:tr>
      <w:tr w:rsidR="00E35CBC" w:rsidRPr="002A0FEB" w14:paraId="033480F8" w14:textId="77777777" w:rsidTr="00A860A5">
        <w:tc>
          <w:tcPr>
            <w:tcW w:w="2552" w:type="dxa"/>
          </w:tcPr>
          <w:p w14:paraId="543FCC5A" w14:textId="77777777" w:rsidR="00A860A5" w:rsidRPr="002A0FEB" w:rsidRDefault="00A860A5" w:rsidP="00963946">
            <w:pPr>
              <w:spacing w:line="480" w:lineRule="auto"/>
              <w:ind w:right="769"/>
              <w:jc w:val="both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Gender</w:t>
            </w:r>
          </w:p>
          <w:p w14:paraId="62CC6ED8" w14:textId="77777777" w:rsidR="00A860A5" w:rsidRPr="002A0FEB" w:rsidRDefault="00A860A5" w:rsidP="00963946">
            <w:pPr>
              <w:spacing w:line="480" w:lineRule="auto"/>
              <w:ind w:left="287" w:right="769"/>
              <w:jc w:val="both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Male</w:t>
            </w:r>
          </w:p>
          <w:p w14:paraId="62C77B3D" w14:textId="3FD82C33" w:rsidR="00A860A5" w:rsidRPr="002A0FEB" w:rsidRDefault="00A860A5" w:rsidP="00963946">
            <w:pPr>
              <w:spacing w:line="480" w:lineRule="auto"/>
              <w:ind w:left="287" w:right="769"/>
              <w:jc w:val="both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Female</w:t>
            </w:r>
          </w:p>
        </w:tc>
        <w:tc>
          <w:tcPr>
            <w:tcW w:w="1559" w:type="dxa"/>
          </w:tcPr>
          <w:p w14:paraId="6ABA4C23" w14:textId="77777777" w:rsidR="0016025C" w:rsidRPr="002A0FEB" w:rsidRDefault="0016025C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</w:p>
          <w:p w14:paraId="30A57833" w14:textId="77777777" w:rsidR="00A860A5" w:rsidRPr="002A0FEB" w:rsidRDefault="0016025C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9 (25.7)</w:t>
            </w:r>
          </w:p>
          <w:p w14:paraId="19CFC8E0" w14:textId="739DAC3A" w:rsidR="0016025C" w:rsidRPr="002A0FEB" w:rsidRDefault="0016025C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26 (74.3)</w:t>
            </w:r>
          </w:p>
        </w:tc>
        <w:tc>
          <w:tcPr>
            <w:tcW w:w="1559" w:type="dxa"/>
          </w:tcPr>
          <w:p w14:paraId="2AEA407E" w14:textId="77777777" w:rsidR="00A860A5" w:rsidRPr="002A0FEB" w:rsidRDefault="00A860A5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</w:p>
          <w:p w14:paraId="2B533D48" w14:textId="77777777" w:rsidR="0016025C" w:rsidRPr="002A0FEB" w:rsidRDefault="0016025C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5 (15.6)</w:t>
            </w:r>
          </w:p>
          <w:p w14:paraId="5359FA90" w14:textId="03A72D72" w:rsidR="0016025C" w:rsidRPr="002A0FEB" w:rsidRDefault="0016025C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27 (84.4)</w:t>
            </w:r>
          </w:p>
        </w:tc>
        <w:tc>
          <w:tcPr>
            <w:tcW w:w="1560" w:type="dxa"/>
          </w:tcPr>
          <w:p w14:paraId="3B23DC6B" w14:textId="77777777" w:rsidR="00A860A5" w:rsidRPr="002A0FEB" w:rsidRDefault="00A860A5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</w:p>
          <w:p w14:paraId="40E1F903" w14:textId="430B976D" w:rsidR="0016025C" w:rsidRPr="002A0FEB" w:rsidRDefault="0016025C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9 (36)</w:t>
            </w:r>
          </w:p>
          <w:p w14:paraId="3DEE4133" w14:textId="25435C7E" w:rsidR="0016025C" w:rsidRPr="002A0FEB" w:rsidRDefault="0016025C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16 (64)</w:t>
            </w:r>
          </w:p>
        </w:tc>
        <w:tc>
          <w:tcPr>
            <w:tcW w:w="1559" w:type="dxa"/>
          </w:tcPr>
          <w:p w14:paraId="47099F96" w14:textId="77777777" w:rsidR="00A860A5" w:rsidRPr="002A0FEB" w:rsidRDefault="00A860A5" w:rsidP="00963946">
            <w:pPr>
              <w:spacing w:line="480" w:lineRule="auto"/>
              <w:ind w:right="38"/>
              <w:jc w:val="center"/>
              <w:rPr>
                <w:sz w:val="24"/>
                <w:szCs w:val="24"/>
              </w:rPr>
            </w:pPr>
          </w:p>
          <w:p w14:paraId="692E0147" w14:textId="77777777" w:rsidR="0016025C" w:rsidRPr="002A0FEB" w:rsidRDefault="0016025C" w:rsidP="00963946">
            <w:pPr>
              <w:spacing w:line="480" w:lineRule="auto"/>
              <w:ind w:right="38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23 (25)</w:t>
            </w:r>
          </w:p>
          <w:p w14:paraId="78482807" w14:textId="17DF1248" w:rsidR="0016025C" w:rsidRPr="002A0FEB" w:rsidRDefault="0016025C" w:rsidP="00963946">
            <w:pPr>
              <w:spacing w:line="480" w:lineRule="auto"/>
              <w:ind w:right="38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69 (75)</w:t>
            </w:r>
          </w:p>
        </w:tc>
      </w:tr>
      <w:tr w:rsidR="00E35CBC" w:rsidRPr="002A0FEB" w14:paraId="7F90076C" w14:textId="77777777" w:rsidTr="00A860A5">
        <w:tc>
          <w:tcPr>
            <w:tcW w:w="2552" w:type="dxa"/>
          </w:tcPr>
          <w:p w14:paraId="0DF74887" w14:textId="777E5CD8" w:rsidR="00A860A5" w:rsidRPr="002A0FEB" w:rsidRDefault="00A860A5" w:rsidP="00963946">
            <w:pPr>
              <w:spacing w:line="480" w:lineRule="auto"/>
              <w:ind w:right="769"/>
              <w:jc w:val="both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Ethnicity</w:t>
            </w:r>
          </w:p>
          <w:p w14:paraId="3003DA52" w14:textId="77777777" w:rsidR="00A860A5" w:rsidRPr="002A0FEB" w:rsidRDefault="00A860A5" w:rsidP="00963946">
            <w:pPr>
              <w:spacing w:line="480" w:lineRule="auto"/>
              <w:ind w:left="287" w:right="769"/>
              <w:jc w:val="both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Malay</w:t>
            </w:r>
          </w:p>
          <w:p w14:paraId="55B7273D" w14:textId="77777777" w:rsidR="00A860A5" w:rsidRPr="002A0FEB" w:rsidRDefault="00A860A5" w:rsidP="00963946">
            <w:pPr>
              <w:spacing w:line="480" w:lineRule="auto"/>
              <w:ind w:left="287" w:right="769"/>
              <w:jc w:val="both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Chinese</w:t>
            </w:r>
          </w:p>
          <w:p w14:paraId="374D265F" w14:textId="77777777" w:rsidR="00A860A5" w:rsidRPr="002A0FEB" w:rsidRDefault="00A860A5" w:rsidP="00963946">
            <w:pPr>
              <w:spacing w:line="480" w:lineRule="auto"/>
              <w:ind w:left="287" w:right="769"/>
              <w:jc w:val="both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Indian</w:t>
            </w:r>
          </w:p>
          <w:p w14:paraId="10445747" w14:textId="25C5EB65" w:rsidR="00A860A5" w:rsidRPr="002A0FEB" w:rsidRDefault="00A860A5" w:rsidP="00963946">
            <w:pPr>
              <w:spacing w:line="480" w:lineRule="auto"/>
              <w:ind w:left="287" w:right="769"/>
              <w:jc w:val="both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Others</w:t>
            </w:r>
          </w:p>
        </w:tc>
        <w:tc>
          <w:tcPr>
            <w:tcW w:w="1559" w:type="dxa"/>
          </w:tcPr>
          <w:p w14:paraId="782155D4" w14:textId="77777777" w:rsidR="00A860A5" w:rsidRPr="002A0FEB" w:rsidRDefault="00A860A5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</w:p>
          <w:p w14:paraId="0D8EA9A3" w14:textId="77777777" w:rsidR="0016025C" w:rsidRPr="002A0FEB" w:rsidRDefault="0016025C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16 (45.7)</w:t>
            </w:r>
          </w:p>
          <w:p w14:paraId="2D1B0FB8" w14:textId="77777777" w:rsidR="0016025C" w:rsidRPr="002A0FEB" w:rsidRDefault="0016025C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12 (34.3</w:t>
            </w:r>
          </w:p>
          <w:p w14:paraId="4BA7913C" w14:textId="77777777" w:rsidR="0016025C" w:rsidRPr="002A0FEB" w:rsidRDefault="0016025C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-</w:t>
            </w:r>
          </w:p>
          <w:p w14:paraId="28D50694" w14:textId="5ED83EDB" w:rsidR="0016025C" w:rsidRPr="002A0FEB" w:rsidRDefault="0016025C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7 (20)</w:t>
            </w:r>
          </w:p>
        </w:tc>
        <w:tc>
          <w:tcPr>
            <w:tcW w:w="1559" w:type="dxa"/>
          </w:tcPr>
          <w:p w14:paraId="25781BA1" w14:textId="77777777" w:rsidR="00A860A5" w:rsidRPr="002A0FEB" w:rsidRDefault="00A860A5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</w:p>
          <w:p w14:paraId="09B6670E" w14:textId="77777777" w:rsidR="0016025C" w:rsidRPr="002A0FEB" w:rsidRDefault="00193B20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14 (43.8)</w:t>
            </w:r>
          </w:p>
          <w:p w14:paraId="22A85DD9" w14:textId="77777777" w:rsidR="00193B20" w:rsidRPr="002A0FEB" w:rsidRDefault="00193B20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7 (21.9)</w:t>
            </w:r>
          </w:p>
          <w:p w14:paraId="2B5AE659" w14:textId="77777777" w:rsidR="00193B20" w:rsidRPr="002A0FEB" w:rsidRDefault="00193B20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10 (31.2)</w:t>
            </w:r>
          </w:p>
          <w:p w14:paraId="0F6A26B2" w14:textId="29CB70D2" w:rsidR="00193B20" w:rsidRPr="002A0FEB" w:rsidRDefault="00193B20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1 (3.1)</w:t>
            </w:r>
          </w:p>
        </w:tc>
        <w:tc>
          <w:tcPr>
            <w:tcW w:w="1560" w:type="dxa"/>
          </w:tcPr>
          <w:p w14:paraId="1BF15525" w14:textId="77777777" w:rsidR="00A860A5" w:rsidRPr="002A0FEB" w:rsidRDefault="00A860A5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</w:p>
          <w:p w14:paraId="22691B68" w14:textId="77777777" w:rsidR="00193B20" w:rsidRPr="002A0FEB" w:rsidRDefault="00193B20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16 (64)</w:t>
            </w:r>
          </w:p>
          <w:p w14:paraId="003C1511" w14:textId="77777777" w:rsidR="00193B20" w:rsidRPr="002A0FEB" w:rsidRDefault="00193B20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2 (8)</w:t>
            </w:r>
          </w:p>
          <w:p w14:paraId="23F57537" w14:textId="77777777" w:rsidR="00193B20" w:rsidRPr="002A0FEB" w:rsidRDefault="00193B20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6 (24)</w:t>
            </w:r>
          </w:p>
          <w:p w14:paraId="765B46B7" w14:textId="5884658A" w:rsidR="00193B20" w:rsidRPr="002A0FEB" w:rsidRDefault="00193B20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1 (4)</w:t>
            </w:r>
          </w:p>
        </w:tc>
        <w:tc>
          <w:tcPr>
            <w:tcW w:w="1559" w:type="dxa"/>
          </w:tcPr>
          <w:p w14:paraId="08CF0711" w14:textId="77777777" w:rsidR="00A860A5" w:rsidRPr="002A0FEB" w:rsidRDefault="00A860A5" w:rsidP="00963946">
            <w:pPr>
              <w:spacing w:line="480" w:lineRule="auto"/>
              <w:ind w:right="38"/>
              <w:jc w:val="center"/>
              <w:rPr>
                <w:sz w:val="24"/>
                <w:szCs w:val="24"/>
              </w:rPr>
            </w:pPr>
          </w:p>
          <w:p w14:paraId="4E931F39" w14:textId="77777777" w:rsidR="00193B20" w:rsidRPr="002A0FEB" w:rsidRDefault="00193B20" w:rsidP="00963946">
            <w:pPr>
              <w:spacing w:line="480" w:lineRule="auto"/>
              <w:ind w:right="38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46 (50)</w:t>
            </w:r>
          </w:p>
          <w:p w14:paraId="4BC038AE" w14:textId="77777777" w:rsidR="00193B20" w:rsidRPr="002A0FEB" w:rsidRDefault="00193B20" w:rsidP="00963946">
            <w:pPr>
              <w:spacing w:line="480" w:lineRule="auto"/>
              <w:ind w:right="38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21 (22.8)</w:t>
            </w:r>
          </w:p>
          <w:p w14:paraId="1EAE25C2" w14:textId="77777777" w:rsidR="00193B20" w:rsidRPr="002A0FEB" w:rsidRDefault="00193B20" w:rsidP="00963946">
            <w:pPr>
              <w:spacing w:line="480" w:lineRule="auto"/>
              <w:ind w:right="38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16 (17.4)</w:t>
            </w:r>
          </w:p>
          <w:p w14:paraId="26B4C255" w14:textId="48D3FA4F" w:rsidR="00193B20" w:rsidRPr="002A0FEB" w:rsidRDefault="00193B20" w:rsidP="00963946">
            <w:pPr>
              <w:spacing w:line="480" w:lineRule="auto"/>
              <w:ind w:right="38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9 (9.8)</w:t>
            </w:r>
          </w:p>
        </w:tc>
      </w:tr>
      <w:tr w:rsidR="00E35CBC" w:rsidRPr="002A0FEB" w14:paraId="1ACAE47F" w14:textId="77777777" w:rsidTr="00A860A5">
        <w:tc>
          <w:tcPr>
            <w:tcW w:w="2552" w:type="dxa"/>
          </w:tcPr>
          <w:p w14:paraId="6A201912" w14:textId="32D580F8" w:rsidR="00A860A5" w:rsidRPr="002A0FEB" w:rsidRDefault="00A860A5" w:rsidP="00963946">
            <w:pPr>
              <w:spacing w:line="480" w:lineRule="auto"/>
              <w:ind w:right="9"/>
              <w:jc w:val="both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Financial support</w:t>
            </w:r>
          </w:p>
          <w:p w14:paraId="208C6CED" w14:textId="77777777" w:rsidR="00A860A5" w:rsidRPr="002A0FEB" w:rsidRDefault="00A860A5" w:rsidP="00963946">
            <w:pPr>
              <w:spacing w:line="480" w:lineRule="auto"/>
              <w:ind w:left="287" w:right="9"/>
              <w:jc w:val="both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Student loan</w:t>
            </w:r>
          </w:p>
          <w:p w14:paraId="0331E817" w14:textId="77777777" w:rsidR="00A860A5" w:rsidRPr="002A0FEB" w:rsidRDefault="00A860A5" w:rsidP="00963946">
            <w:pPr>
              <w:spacing w:line="480" w:lineRule="auto"/>
              <w:ind w:left="287" w:right="9"/>
              <w:jc w:val="both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Scholarship</w:t>
            </w:r>
          </w:p>
          <w:p w14:paraId="02D1CC5B" w14:textId="4E3CF696" w:rsidR="00A860A5" w:rsidRPr="002A0FEB" w:rsidRDefault="00A860A5" w:rsidP="00963946">
            <w:pPr>
              <w:spacing w:line="480" w:lineRule="auto"/>
              <w:ind w:left="287" w:right="9"/>
              <w:jc w:val="both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Personal</w:t>
            </w:r>
          </w:p>
        </w:tc>
        <w:tc>
          <w:tcPr>
            <w:tcW w:w="1559" w:type="dxa"/>
          </w:tcPr>
          <w:p w14:paraId="3F4366B9" w14:textId="77777777" w:rsidR="00A860A5" w:rsidRPr="002A0FEB" w:rsidRDefault="00A860A5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</w:p>
          <w:p w14:paraId="0A8F3F44" w14:textId="77777777" w:rsidR="00193B20" w:rsidRPr="002A0FEB" w:rsidRDefault="00193B20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23 (65.8)</w:t>
            </w:r>
          </w:p>
          <w:p w14:paraId="3F561935" w14:textId="77777777" w:rsidR="00193B20" w:rsidRPr="002A0FEB" w:rsidRDefault="00193B20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6 (17.1)</w:t>
            </w:r>
          </w:p>
          <w:p w14:paraId="45997ED3" w14:textId="186C65C6" w:rsidR="00193B20" w:rsidRPr="002A0FEB" w:rsidRDefault="00193B20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6 (17.1)</w:t>
            </w:r>
          </w:p>
        </w:tc>
        <w:tc>
          <w:tcPr>
            <w:tcW w:w="1559" w:type="dxa"/>
          </w:tcPr>
          <w:p w14:paraId="53CB45FE" w14:textId="77777777" w:rsidR="00A860A5" w:rsidRPr="002A0FEB" w:rsidRDefault="00A860A5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</w:p>
          <w:p w14:paraId="2E186343" w14:textId="77777777" w:rsidR="00193B20" w:rsidRPr="002A0FEB" w:rsidRDefault="00193B20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19 (59.4)</w:t>
            </w:r>
          </w:p>
          <w:p w14:paraId="72101325" w14:textId="77777777" w:rsidR="00193B20" w:rsidRPr="002A0FEB" w:rsidRDefault="00193B20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3 (9.3)</w:t>
            </w:r>
          </w:p>
          <w:p w14:paraId="2CA32E3C" w14:textId="6BE67C5C" w:rsidR="00193B20" w:rsidRPr="002A0FEB" w:rsidRDefault="00193B20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10 (31.3)</w:t>
            </w:r>
          </w:p>
        </w:tc>
        <w:tc>
          <w:tcPr>
            <w:tcW w:w="1560" w:type="dxa"/>
          </w:tcPr>
          <w:p w14:paraId="507EAC39" w14:textId="77777777" w:rsidR="00A860A5" w:rsidRPr="002A0FEB" w:rsidRDefault="00A860A5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</w:p>
          <w:p w14:paraId="3B5296BB" w14:textId="77777777" w:rsidR="00193B20" w:rsidRPr="002A0FEB" w:rsidRDefault="00193B20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17 (68)</w:t>
            </w:r>
          </w:p>
          <w:p w14:paraId="3A3633FB" w14:textId="77777777" w:rsidR="00193B20" w:rsidRPr="002A0FEB" w:rsidRDefault="00193B20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6 (24)</w:t>
            </w:r>
          </w:p>
          <w:p w14:paraId="0B318C84" w14:textId="7B3A98CF" w:rsidR="00193B20" w:rsidRPr="002A0FEB" w:rsidRDefault="00193B20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2 (8)</w:t>
            </w:r>
          </w:p>
        </w:tc>
        <w:tc>
          <w:tcPr>
            <w:tcW w:w="1559" w:type="dxa"/>
          </w:tcPr>
          <w:p w14:paraId="6EEEC021" w14:textId="77777777" w:rsidR="00A860A5" w:rsidRPr="002A0FEB" w:rsidRDefault="00A860A5" w:rsidP="00963946">
            <w:pPr>
              <w:spacing w:line="480" w:lineRule="auto"/>
              <w:ind w:right="38"/>
              <w:jc w:val="center"/>
              <w:rPr>
                <w:sz w:val="24"/>
                <w:szCs w:val="24"/>
              </w:rPr>
            </w:pPr>
          </w:p>
          <w:p w14:paraId="3AB885F9" w14:textId="77777777" w:rsidR="00193B20" w:rsidRPr="002A0FEB" w:rsidRDefault="00193B20" w:rsidP="00963946">
            <w:pPr>
              <w:spacing w:line="480" w:lineRule="auto"/>
              <w:ind w:right="38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35 (38)</w:t>
            </w:r>
          </w:p>
          <w:p w14:paraId="56D6EC9B" w14:textId="77777777" w:rsidR="00193B20" w:rsidRPr="002A0FEB" w:rsidRDefault="00193B20" w:rsidP="00963946">
            <w:pPr>
              <w:spacing w:line="480" w:lineRule="auto"/>
              <w:ind w:right="38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32 (34.8)</w:t>
            </w:r>
          </w:p>
          <w:p w14:paraId="06E859D5" w14:textId="5FF3E955" w:rsidR="00193B20" w:rsidRPr="002A0FEB" w:rsidRDefault="00193B20" w:rsidP="00963946">
            <w:pPr>
              <w:spacing w:line="480" w:lineRule="auto"/>
              <w:ind w:right="38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25 (27.2)</w:t>
            </w:r>
          </w:p>
        </w:tc>
      </w:tr>
      <w:tr w:rsidR="00A860A5" w:rsidRPr="002A0FEB" w14:paraId="59F0765B" w14:textId="77777777" w:rsidTr="00A860A5">
        <w:tc>
          <w:tcPr>
            <w:tcW w:w="2552" w:type="dxa"/>
          </w:tcPr>
          <w:p w14:paraId="2A4C0BB5" w14:textId="687D0D37" w:rsidR="00A860A5" w:rsidRPr="002A0FEB" w:rsidRDefault="00A860A5" w:rsidP="00963946">
            <w:pPr>
              <w:spacing w:line="480" w:lineRule="auto"/>
              <w:ind w:right="37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Academic achievement based on CGPA</w:t>
            </w:r>
          </w:p>
          <w:p w14:paraId="7E32B797" w14:textId="77777777" w:rsidR="00A860A5" w:rsidRPr="002A0FEB" w:rsidRDefault="00A860A5" w:rsidP="00963946">
            <w:pPr>
              <w:spacing w:line="480" w:lineRule="auto"/>
              <w:ind w:left="287" w:right="769"/>
              <w:jc w:val="both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Excellent</w:t>
            </w:r>
          </w:p>
          <w:p w14:paraId="40B67834" w14:textId="2AB7A191" w:rsidR="00A860A5" w:rsidRPr="002A0FEB" w:rsidRDefault="00A860A5" w:rsidP="00963946">
            <w:pPr>
              <w:spacing w:line="480" w:lineRule="auto"/>
              <w:ind w:left="287" w:right="769"/>
              <w:jc w:val="both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Good</w:t>
            </w:r>
          </w:p>
        </w:tc>
        <w:tc>
          <w:tcPr>
            <w:tcW w:w="1559" w:type="dxa"/>
          </w:tcPr>
          <w:p w14:paraId="6EF6E2EB" w14:textId="77777777" w:rsidR="00A860A5" w:rsidRPr="002A0FEB" w:rsidRDefault="00A860A5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</w:p>
          <w:p w14:paraId="2574124F" w14:textId="77777777" w:rsidR="00193B20" w:rsidRPr="002A0FEB" w:rsidRDefault="00193B20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</w:p>
          <w:p w14:paraId="4D92503E" w14:textId="77777777" w:rsidR="00193B20" w:rsidRPr="002A0FEB" w:rsidRDefault="00193B20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26 (74.3)</w:t>
            </w:r>
          </w:p>
          <w:p w14:paraId="332E4952" w14:textId="05435557" w:rsidR="00193B20" w:rsidRPr="002A0FEB" w:rsidRDefault="00193B20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9 (25.7)</w:t>
            </w:r>
          </w:p>
        </w:tc>
        <w:tc>
          <w:tcPr>
            <w:tcW w:w="1559" w:type="dxa"/>
          </w:tcPr>
          <w:p w14:paraId="0786AF45" w14:textId="77777777" w:rsidR="00A860A5" w:rsidRPr="002A0FEB" w:rsidRDefault="00A860A5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</w:p>
          <w:p w14:paraId="444D3E78" w14:textId="77777777" w:rsidR="00193B20" w:rsidRPr="002A0FEB" w:rsidRDefault="00193B20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</w:p>
          <w:p w14:paraId="43591766" w14:textId="77777777" w:rsidR="00193B20" w:rsidRPr="002A0FEB" w:rsidRDefault="00193B20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27 (15.6)</w:t>
            </w:r>
          </w:p>
          <w:p w14:paraId="11BF8DE2" w14:textId="3E3AF4CA" w:rsidR="00193B20" w:rsidRPr="002A0FEB" w:rsidRDefault="00193B20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5 (84.4)</w:t>
            </w:r>
          </w:p>
        </w:tc>
        <w:tc>
          <w:tcPr>
            <w:tcW w:w="1560" w:type="dxa"/>
          </w:tcPr>
          <w:p w14:paraId="4C96AC99" w14:textId="77777777" w:rsidR="00A860A5" w:rsidRPr="002A0FEB" w:rsidRDefault="00A860A5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</w:p>
          <w:p w14:paraId="79935C0B" w14:textId="77777777" w:rsidR="00193B20" w:rsidRPr="002A0FEB" w:rsidRDefault="00193B20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</w:p>
          <w:p w14:paraId="51716CC0" w14:textId="77777777" w:rsidR="00193B20" w:rsidRPr="002A0FEB" w:rsidRDefault="00193B20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19 (64)</w:t>
            </w:r>
          </w:p>
          <w:p w14:paraId="7CB2C853" w14:textId="14B4D509" w:rsidR="00193B20" w:rsidRPr="002A0FEB" w:rsidRDefault="00193B20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6 (36)</w:t>
            </w:r>
          </w:p>
        </w:tc>
        <w:tc>
          <w:tcPr>
            <w:tcW w:w="1559" w:type="dxa"/>
          </w:tcPr>
          <w:p w14:paraId="34A3DA69" w14:textId="77777777" w:rsidR="00A860A5" w:rsidRPr="002A0FEB" w:rsidRDefault="00A860A5" w:rsidP="00963946">
            <w:pPr>
              <w:spacing w:line="480" w:lineRule="auto"/>
              <w:ind w:right="38"/>
              <w:jc w:val="center"/>
              <w:rPr>
                <w:sz w:val="24"/>
                <w:szCs w:val="24"/>
              </w:rPr>
            </w:pPr>
          </w:p>
          <w:p w14:paraId="253F60BD" w14:textId="77777777" w:rsidR="00193B20" w:rsidRPr="002A0FEB" w:rsidRDefault="00193B20" w:rsidP="00963946">
            <w:pPr>
              <w:spacing w:line="480" w:lineRule="auto"/>
              <w:ind w:right="38"/>
              <w:jc w:val="center"/>
              <w:rPr>
                <w:sz w:val="24"/>
                <w:szCs w:val="24"/>
              </w:rPr>
            </w:pPr>
          </w:p>
          <w:p w14:paraId="404A2F61" w14:textId="77777777" w:rsidR="00193B20" w:rsidRPr="002A0FEB" w:rsidRDefault="00193B20" w:rsidP="00963946">
            <w:pPr>
              <w:spacing w:line="480" w:lineRule="auto"/>
              <w:ind w:right="38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72 (78.3)</w:t>
            </w:r>
          </w:p>
          <w:p w14:paraId="71BC2551" w14:textId="23A93243" w:rsidR="00193B20" w:rsidRPr="002A0FEB" w:rsidRDefault="00193B20" w:rsidP="00963946">
            <w:pPr>
              <w:spacing w:line="480" w:lineRule="auto"/>
              <w:ind w:right="38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20 (21.7)</w:t>
            </w:r>
          </w:p>
        </w:tc>
      </w:tr>
    </w:tbl>
    <w:p w14:paraId="43C4ED4A" w14:textId="77777777" w:rsidR="00DF4131" w:rsidRPr="002A0FEB" w:rsidRDefault="00DF4131" w:rsidP="00963946">
      <w:pPr>
        <w:spacing w:line="480" w:lineRule="auto"/>
        <w:ind w:left="1276"/>
        <w:rPr>
          <w:b/>
          <w:bCs/>
          <w:sz w:val="24"/>
          <w:szCs w:val="24"/>
        </w:rPr>
      </w:pPr>
      <w:bookmarkStart w:id="1" w:name="_bookmark32"/>
      <w:bookmarkEnd w:id="1"/>
    </w:p>
    <w:p w14:paraId="195913F3" w14:textId="77777777" w:rsidR="00194B72" w:rsidRDefault="00194B72" w:rsidP="00963946">
      <w:pPr>
        <w:spacing w:line="480" w:lineRule="auto"/>
        <w:ind w:left="567" w:right="769"/>
        <w:jc w:val="both"/>
        <w:rPr>
          <w:sz w:val="24"/>
          <w:szCs w:val="24"/>
        </w:rPr>
      </w:pPr>
    </w:p>
    <w:p w14:paraId="2003923B" w14:textId="77777777" w:rsidR="00194B72" w:rsidRDefault="00194B72" w:rsidP="00963946">
      <w:pPr>
        <w:spacing w:line="480" w:lineRule="auto"/>
        <w:ind w:left="567" w:right="769"/>
        <w:jc w:val="both"/>
        <w:rPr>
          <w:sz w:val="24"/>
          <w:szCs w:val="24"/>
        </w:rPr>
      </w:pPr>
    </w:p>
    <w:p w14:paraId="5C8E8CD8" w14:textId="77777777" w:rsidR="00194B72" w:rsidRDefault="00194B72" w:rsidP="00963946">
      <w:pPr>
        <w:spacing w:line="480" w:lineRule="auto"/>
        <w:ind w:left="567" w:right="769"/>
        <w:jc w:val="both"/>
        <w:rPr>
          <w:sz w:val="24"/>
          <w:szCs w:val="24"/>
        </w:rPr>
      </w:pPr>
    </w:p>
    <w:p w14:paraId="0F76DCDB" w14:textId="77777777" w:rsidR="00194B72" w:rsidRDefault="00194B72" w:rsidP="00963946">
      <w:pPr>
        <w:spacing w:line="480" w:lineRule="auto"/>
        <w:ind w:left="567" w:right="769"/>
        <w:jc w:val="both"/>
        <w:rPr>
          <w:sz w:val="24"/>
          <w:szCs w:val="24"/>
        </w:rPr>
      </w:pPr>
    </w:p>
    <w:p w14:paraId="45A3F17A" w14:textId="77777777" w:rsidR="00194B72" w:rsidRDefault="00194B72" w:rsidP="00963946">
      <w:pPr>
        <w:spacing w:line="480" w:lineRule="auto"/>
        <w:ind w:left="567" w:right="769"/>
        <w:jc w:val="both"/>
        <w:rPr>
          <w:sz w:val="24"/>
          <w:szCs w:val="24"/>
        </w:rPr>
      </w:pPr>
    </w:p>
    <w:p w14:paraId="17E022EB" w14:textId="77777777" w:rsidR="00194B72" w:rsidRDefault="00194B72" w:rsidP="00963946">
      <w:pPr>
        <w:spacing w:line="480" w:lineRule="auto"/>
        <w:ind w:left="567" w:right="769"/>
        <w:jc w:val="both"/>
        <w:rPr>
          <w:sz w:val="24"/>
          <w:szCs w:val="24"/>
        </w:rPr>
      </w:pPr>
    </w:p>
    <w:p w14:paraId="3C8B3142" w14:textId="3D73A079" w:rsidR="00C8625E" w:rsidRPr="002A0FEB" w:rsidRDefault="00C8625E" w:rsidP="00963946">
      <w:pPr>
        <w:spacing w:line="480" w:lineRule="auto"/>
        <w:ind w:left="567" w:right="769"/>
        <w:jc w:val="both"/>
        <w:rPr>
          <w:sz w:val="24"/>
          <w:szCs w:val="24"/>
        </w:rPr>
      </w:pPr>
      <w:r w:rsidRPr="002A0FEB">
        <w:rPr>
          <w:sz w:val="24"/>
          <w:szCs w:val="24"/>
        </w:rPr>
        <w:lastRenderedPageBreak/>
        <w:t>T</w:t>
      </w:r>
      <w:r w:rsidR="00E606DD" w:rsidRPr="002A0FEB">
        <w:rPr>
          <w:sz w:val="24"/>
          <w:szCs w:val="24"/>
        </w:rPr>
        <w:t>able</w:t>
      </w:r>
      <w:r w:rsidRPr="002A0FEB">
        <w:rPr>
          <w:sz w:val="24"/>
          <w:szCs w:val="24"/>
        </w:rPr>
        <w:t xml:space="preserve"> 2</w:t>
      </w:r>
      <w:r w:rsidR="00E606DD">
        <w:rPr>
          <w:sz w:val="24"/>
          <w:szCs w:val="24"/>
        </w:rPr>
        <w:t xml:space="preserve"> </w:t>
      </w:r>
      <w:r w:rsidRPr="002A0FEB">
        <w:rPr>
          <w:sz w:val="24"/>
          <w:szCs w:val="24"/>
        </w:rPr>
        <w:t xml:space="preserve"> Forensic science students</w:t>
      </w:r>
      <w:r w:rsidR="00334FB8" w:rsidRPr="002A0FEB">
        <w:rPr>
          <w:sz w:val="24"/>
          <w:szCs w:val="24"/>
        </w:rPr>
        <w:t>'</w:t>
      </w:r>
      <w:r w:rsidRPr="002A0FEB">
        <w:rPr>
          <w:sz w:val="24"/>
          <w:szCs w:val="24"/>
        </w:rPr>
        <w:t xml:space="preserve"> emotional intelligence and life satisf</w:t>
      </w:r>
      <w:r w:rsidR="007C7BE4" w:rsidRPr="002A0FEB">
        <w:rPr>
          <w:sz w:val="24"/>
          <w:szCs w:val="24"/>
        </w:rPr>
        <w:t>ac</w:t>
      </w:r>
      <w:r w:rsidRPr="002A0FEB">
        <w:rPr>
          <w:sz w:val="24"/>
          <w:szCs w:val="24"/>
        </w:rPr>
        <w:t>tion level</w:t>
      </w: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2693"/>
        <w:gridCol w:w="1276"/>
        <w:gridCol w:w="1276"/>
        <w:gridCol w:w="1276"/>
        <w:gridCol w:w="1275"/>
        <w:gridCol w:w="1276"/>
      </w:tblGrid>
      <w:tr w:rsidR="00E35CBC" w:rsidRPr="002A0FEB" w14:paraId="799BC1EB" w14:textId="77777777" w:rsidTr="006D184F">
        <w:tc>
          <w:tcPr>
            <w:tcW w:w="2693" w:type="dxa"/>
            <w:vMerge w:val="restart"/>
          </w:tcPr>
          <w:p w14:paraId="715C7DDA" w14:textId="77777777" w:rsidR="006D184F" w:rsidRPr="002A0FEB" w:rsidRDefault="006D184F" w:rsidP="00963946">
            <w:pPr>
              <w:spacing w:line="480" w:lineRule="auto"/>
              <w:ind w:right="769"/>
              <w:jc w:val="center"/>
              <w:rPr>
                <w:sz w:val="24"/>
                <w:szCs w:val="24"/>
              </w:rPr>
            </w:pPr>
          </w:p>
          <w:p w14:paraId="09A62B11" w14:textId="0109D5D2" w:rsidR="006D184F" w:rsidRPr="002A0FEB" w:rsidRDefault="006D184F" w:rsidP="00963946">
            <w:pPr>
              <w:spacing w:line="480" w:lineRule="auto"/>
              <w:ind w:right="769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Variables</w:t>
            </w:r>
          </w:p>
        </w:tc>
        <w:tc>
          <w:tcPr>
            <w:tcW w:w="6379" w:type="dxa"/>
            <w:gridSpan w:val="5"/>
          </w:tcPr>
          <w:p w14:paraId="4AB9C969" w14:textId="77777777" w:rsidR="006D184F" w:rsidRPr="002A0FEB" w:rsidRDefault="006D184F" w:rsidP="00963946">
            <w:pPr>
              <w:spacing w:line="480" w:lineRule="auto"/>
              <w:ind w:right="61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Level</w:t>
            </w:r>
          </w:p>
          <w:p w14:paraId="0BD15AF9" w14:textId="54708CAC" w:rsidR="006D184F" w:rsidRPr="002A0FEB" w:rsidRDefault="006D184F" w:rsidP="00963946">
            <w:pPr>
              <w:spacing w:line="480" w:lineRule="auto"/>
              <w:ind w:right="61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n (%)</w:t>
            </w:r>
          </w:p>
        </w:tc>
      </w:tr>
      <w:tr w:rsidR="00E35CBC" w:rsidRPr="002A0FEB" w14:paraId="19F37486" w14:textId="77777777" w:rsidTr="006D184F">
        <w:tc>
          <w:tcPr>
            <w:tcW w:w="2693" w:type="dxa"/>
            <w:vMerge/>
          </w:tcPr>
          <w:p w14:paraId="676B4ECD" w14:textId="4F08D282" w:rsidR="006D184F" w:rsidRPr="002A0FEB" w:rsidRDefault="006D184F" w:rsidP="00963946">
            <w:pPr>
              <w:spacing w:line="480" w:lineRule="auto"/>
              <w:ind w:right="769"/>
              <w:jc w:val="both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1ABB072F" w14:textId="0D394BF2" w:rsidR="006D184F" w:rsidRPr="002A0FEB" w:rsidRDefault="006D184F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Low</w:t>
            </w:r>
          </w:p>
        </w:tc>
        <w:tc>
          <w:tcPr>
            <w:tcW w:w="1276" w:type="dxa"/>
          </w:tcPr>
          <w:p w14:paraId="140F6175" w14:textId="09C74804" w:rsidR="006D184F" w:rsidRPr="002A0FEB" w:rsidRDefault="006D184F" w:rsidP="00963946">
            <w:pPr>
              <w:spacing w:line="480" w:lineRule="auto"/>
              <w:ind w:right="27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Moderate</w:t>
            </w:r>
          </w:p>
        </w:tc>
        <w:tc>
          <w:tcPr>
            <w:tcW w:w="1276" w:type="dxa"/>
          </w:tcPr>
          <w:p w14:paraId="2D1A6EA4" w14:textId="73FB8523" w:rsidR="006D184F" w:rsidRPr="002A0FEB" w:rsidRDefault="006D184F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High</w:t>
            </w:r>
          </w:p>
        </w:tc>
        <w:tc>
          <w:tcPr>
            <w:tcW w:w="1275" w:type="dxa"/>
          </w:tcPr>
          <w:p w14:paraId="6A1358B3" w14:textId="36EA8240" w:rsidR="006D184F" w:rsidRPr="002A0FEB" w:rsidRDefault="006D184F" w:rsidP="00963946">
            <w:pPr>
              <w:spacing w:line="480" w:lineRule="auto"/>
              <w:ind w:right="38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Mean</w:t>
            </w:r>
          </w:p>
        </w:tc>
        <w:tc>
          <w:tcPr>
            <w:tcW w:w="1276" w:type="dxa"/>
          </w:tcPr>
          <w:p w14:paraId="033EC40A" w14:textId="01A7CA9B" w:rsidR="006D184F" w:rsidRPr="002A0FEB" w:rsidRDefault="006D184F" w:rsidP="00963946">
            <w:pPr>
              <w:spacing w:line="480" w:lineRule="auto"/>
              <w:ind w:right="58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SD</w:t>
            </w:r>
          </w:p>
        </w:tc>
      </w:tr>
      <w:tr w:rsidR="00E35CBC" w:rsidRPr="002A0FEB" w14:paraId="76EA0C9E" w14:textId="77777777" w:rsidTr="006D184F">
        <w:tc>
          <w:tcPr>
            <w:tcW w:w="2693" w:type="dxa"/>
          </w:tcPr>
          <w:p w14:paraId="2BC9F7B3" w14:textId="1ED8509A" w:rsidR="00C8625E" w:rsidRPr="002A0FEB" w:rsidRDefault="006D184F" w:rsidP="00963946">
            <w:pPr>
              <w:spacing w:line="480" w:lineRule="auto"/>
              <w:ind w:left="177" w:right="34"/>
              <w:jc w:val="both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Emotional intelligence</w:t>
            </w:r>
          </w:p>
        </w:tc>
        <w:tc>
          <w:tcPr>
            <w:tcW w:w="1276" w:type="dxa"/>
          </w:tcPr>
          <w:p w14:paraId="7E304F49" w14:textId="4308DA85" w:rsidR="00C8625E" w:rsidRPr="002A0FEB" w:rsidRDefault="006D184F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</w:tcPr>
          <w:p w14:paraId="1E5EABBE" w14:textId="6CE5A0A2" w:rsidR="00C8625E" w:rsidRPr="002A0FEB" w:rsidRDefault="006D184F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48 (52.2)</w:t>
            </w:r>
          </w:p>
        </w:tc>
        <w:tc>
          <w:tcPr>
            <w:tcW w:w="1276" w:type="dxa"/>
          </w:tcPr>
          <w:p w14:paraId="30EF5431" w14:textId="53889651" w:rsidR="00C8625E" w:rsidRPr="002A0FEB" w:rsidRDefault="006D184F" w:rsidP="00963946">
            <w:pPr>
              <w:spacing w:line="480" w:lineRule="auto"/>
              <w:ind w:right="40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44 (47.8)</w:t>
            </w:r>
          </w:p>
        </w:tc>
        <w:tc>
          <w:tcPr>
            <w:tcW w:w="1275" w:type="dxa"/>
          </w:tcPr>
          <w:p w14:paraId="687DB02B" w14:textId="31332362" w:rsidR="00C8625E" w:rsidRPr="002A0FEB" w:rsidRDefault="006D184F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140.33</w:t>
            </w:r>
          </w:p>
        </w:tc>
        <w:tc>
          <w:tcPr>
            <w:tcW w:w="1276" w:type="dxa"/>
          </w:tcPr>
          <w:p w14:paraId="38DC4FB1" w14:textId="14F28096" w:rsidR="00C8625E" w:rsidRPr="002A0FEB" w:rsidRDefault="006D184F" w:rsidP="00963946">
            <w:pPr>
              <w:spacing w:line="480" w:lineRule="auto"/>
              <w:ind w:right="33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17.45</w:t>
            </w:r>
          </w:p>
        </w:tc>
      </w:tr>
      <w:tr w:rsidR="00FB5584" w:rsidRPr="002A0FEB" w14:paraId="731E59F4" w14:textId="77777777" w:rsidTr="006D184F">
        <w:tc>
          <w:tcPr>
            <w:tcW w:w="2693" w:type="dxa"/>
          </w:tcPr>
          <w:p w14:paraId="0BF30901" w14:textId="028FAF11" w:rsidR="00C8625E" w:rsidRPr="002A0FEB" w:rsidRDefault="006D184F" w:rsidP="00963946">
            <w:pPr>
              <w:spacing w:line="480" w:lineRule="auto"/>
              <w:ind w:left="177" w:right="34"/>
              <w:jc w:val="both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Life satisfaction</w:t>
            </w:r>
          </w:p>
        </w:tc>
        <w:tc>
          <w:tcPr>
            <w:tcW w:w="1276" w:type="dxa"/>
          </w:tcPr>
          <w:p w14:paraId="05AD2BBB" w14:textId="6FAC1330" w:rsidR="00C8625E" w:rsidRPr="002A0FEB" w:rsidRDefault="006D184F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9.8 (9)</w:t>
            </w:r>
          </w:p>
        </w:tc>
        <w:tc>
          <w:tcPr>
            <w:tcW w:w="1276" w:type="dxa"/>
          </w:tcPr>
          <w:p w14:paraId="5F735988" w14:textId="52602DB6" w:rsidR="00C8625E" w:rsidRPr="002A0FEB" w:rsidRDefault="006D184F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49 (53.3)</w:t>
            </w:r>
          </w:p>
        </w:tc>
        <w:tc>
          <w:tcPr>
            <w:tcW w:w="1276" w:type="dxa"/>
          </w:tcPr>
          <w:p w14:paraId="673EA3E0" w14:textId="43F188D3" w:rsidR="00C8625E" w:rsidRPr="002A0FEB" w:rsidRDefault="006D184F" w:rsidP="00963946">
            <w:pPr>
              <w:spacing w:line="480" w:lineRule="auto"/>
              <w:ind w:right="40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34 (36.9)</w:t>
            </w:r>
          </w:p>
        </w:tc>
        <w:tc>
          <w:tcPr>
            <w:tcW w:w="1275" w:type="dxa"/>
          </w:tcPr>
          <w:p w14:paraId="6921B0AC" w14:textId="1EB4CFE1" w:rsidR="00C8625E" w:rsidRPr="002A0FEB" w:rsidRDefault="006D184F" w:rsidP="00963946">
            <w:pPr>
              <w:spacing w:line="480" w:lineRule="auto"/>
              <w:ind w:right="36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22.28</w:t>
            </w:r>
          </w:p>
        </w:tc>
        <w:tc>
          <w:tcPr>
            <w:tcW w:w="1276" w:type="dxa"/>
          </w:tcPr>
          <w:p w14:paraId="4C83B0B1" w14:textId="74F51CB8" w:rsidR="00C8625E" w:rsidRPr="002A0FEB" w:rsidRDefault="006D184F" w:rsidP="00963946">
            <w:pPr>
              <w:spacing w:line="480" w:lineRule="auto"/>
              <w:ind w:right="33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5.96</w:t>
            </w:r>
          </w:p>
        </w:tc>
      </w:tr>
    </w:tbl>
    <w:p w14:paraId="37285224" w14:textId="77777777" w:rsidR="006D184F" w:rsidRPr="002A0FEB" w:rsidRDefault="006D184F" w:rsidP="00963946">
      <w:pPr>
        <w:spacing w:line="480" w:lineRule="auto"/>
        <w:ind w:left="567" w:right="769"/>
        <w:jc w:val="both"/>
        <w:rPr>
          <w:b/>
          <w:bCs/>
          <w:sz w:val="24"/>
          <w:szCs w:val="24"/>
        </w:rPr>
      </w:pPr>
    </w:p>
    <w:p w14:paraId="5E8D0BBF" w14:textId="77777777" w:rsidR="00194B72" w:rsidRDefault="00194B72" w:rsidP="00963946">
      <w:pPr>
        <w:spacing w:line="480" w:lineRule="auto"/>
        <w:ind w:left="567" w:right="769"/>
        <w:rPr>
          <w:sz w:val="24"/>
          <w:szCs w:val="24"/>
        </w:rPr>
      </w:pPr>
    </w:p>
    <w:p w14:paraId="67AAD9D0" w14:textId="77777777" w:rsidR="008D5BCF" w:rsidRDefault="008D5BCF" w:rsidP="00963946">
      <w:pPr>
        <w:spacing w:line="480" w:lineRule="auto"/>
        <w:ind w:left="567" w:right="769"/>
        <w:rPr>
          <w:sz w:val="24"/>
          <w:szCs w:val="24"/>
        </w:rPr>
      </w:pPr>
    </w:p>
    <w:p w14:paraId="301F643D" w14:textId="172416D8" w:rsidR="006A35D6" w:rsidRPr="002A0FEB" w:rsidRDefault="006A35D6" w:rsidP="00963946">
      <w:pPr>
        <w:spacing w:line="480" w:lineRule="auto"/>
        <w:ind w:left="567" w:right="769"/>
        <w:rPr>
          <w:sz w:val="24"/>
          <w:szCs w:val="24"/>
        </w:rPr>
      </w:pPr>
      <w:r w:rsidRPr="002A0FEB">
        <w:rPr>
          <w:sz w:val="24"/>
          <w:szCs w:val="24"/>
        </w:rPr>
        <w:t>T</w:t>
      </w:r>
      <w:r w:rsidR="00866EFF" w:rsidRPr="002A0FEB">
        <w:rPr>
          <w:sz w:val="24"/>
          <w:szCs w:val="24"/>
        </w:rPr>
        <w:t>able</w:t>
      </w:r>
      <w:r w:rsidRPr="002A0FEB">
        <w:rPr>
          <w:sz w:val="24"/>
          <w:szCs w:val="24"/>
        </w:rPr>
        <w:t xml:space="preserve"> 3 </w:t>
      </w:r>
      <w:r w:rsidR="00E606DD">
        <w:rPr>
          <w:sz w:val="24"/>
          <w:szCs w:val="24"/>
        </w:rPr>
        <w:t xml:space="preserve"> </w:t>
      </w:r>
      <w:r w:rsidRPr="002A0FEB">
        <w:rPr>
          <w:sz w:val="24"/>
          <w:szCs w:val="24"/>
        </w:rPr>
        <w:t>T-test analysis on emotional intelligence and life satisfaction based on academic achievement</w:t>
      </w:r>
    </w:p>
    <w:tbl>
      <w:tblPr>
        <w:tblStyle w:val="TableGrid"/>
        <w:tblW w:w="0" w:type="auto"/>
        <w:tblInd w:w="675" w:type="dxa"/>
        <w:tblLayout w:type="fixed"/>
        <w:tblLook w:val="04A0" w:firstRow="1" w:lastRow="0" w:firstColumn="1" w:lastColumn="0" w:noHBand="0" w:noVBand="1"/>
      </w:tblPr>
      <w:tblGrid>
        <w:gridCol w:w="3969"/>
        <w:gridCol w:w="993"/>
        <w:gridCol w:w="850"/>
        <w:gridCol w:w="992"/>
        <w:gridCol w:w="851"/>
        <w:gridCol w:w="850"/>
        <w:gridCol w:w="709"/>
      </w:tblGrid>
      <w:tr w:rsidR="00E35CBC" w:rsidRPr="002A0FEB" w14:paraId="31A1DB1A" w14:textId="77777777" w:rsidTr="007C1520">
        <w:tc>
          <w:tcPr>
            <w:tcW w:w="3969" w:type="dxa"/>
            <w:vMerge w:val="restart"/>
          </w:tcPr>
          <w:p w14:paraId="4440CD67" w14:textId="77777777" w:rsidR="00BF0B2A" w:rsidRPr="002A0FEB" w:rsidRDefault="00BF0B2A" w:rsidP="00963946">
            <w:pPr>
              <w:spacing w:line="480" w:lineRule="auto"/>
              <w:ind w:right="111"/>
              <w:jc w:val="center"/>
              <w:rPr>
                <w:sz w:val="24"/>
                <w:szCs w:val="24"/>
              </w:rPr>
            </w:pPr>
          </w:p>
          <w:p w14:paraId="002AB70F" w14:textId="71AE3C00" w:rsidR="00BF0B2A" w:rsidRPr="002A0FEB" w:rsidRDefault="00BF0B2A" w:rsidP="00963946">
            <w:pPr>
              <w:spacing w:line="480" w:lineRule="auto"/>
              <w:ind w:right="111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Variables</w:t>
            </w:r>
          </w:p>
        </w:tc>
        <w:tc>
          <w:tcPr>
            <w:tcW w:w="3686" w:type="dxa"/>
            <w:gridSpan w:val="4"/>
          </w:tcPr>
          <w:p w14:paraId="59E259BC" w14:textId="58629C58" w:rsidR="00BF0B2A" w:rsidRPr="002A0FEB" w:rsidRDefault="00873BA9" w:rsidP="00963946">
            <w:pPr>
              <w:spacing w:line="480" w:lineRule="auto"/>
              <w:ind w:right="119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Academic Achievement</w:t>
            </w:r>
          </w:p>
        </w:tc>
        <w:tc>
          <w:tcPr>
            <w:tcW w:w="850" w:type="dxa"/>
            <w:vMerge w:val="restart"/>
          </w:tcPr>
          <w:p w14:paraId="3FAE2EAE" w14:textId="77777777" w:rsidR="00991CAB" w:rsidRDefault="00991CAB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</w:p>
          <w:p w14:paraId="5B995524" w14:textId="06CE9EC9" w:rsidR="00BF0B2A" w:rsidRPr="002A0FEB" w:rsidRDefault="00BF0B2A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t</w:t>
            </w:r>
          </w:p>
        </w:tc>
        <w:tc>
          <w:tcPr>
            <w:tcW w:w="709" w:type="dxa"/>
            <w:vMerge w:val="restart"/>
          </w:tcPr>
          <w:p w14:paraId="290D7BEA" w14:textId="77777777" w:rsidR="00991CAB" w:rsidRDefault="00991CAB" w:rsidP="00963946">
            <w:pPr>
              <w:spacing w:line="480" w:lineRule="auto"/>
              <w:ind w:right="30"/>
              <w:jc w:val="center"/>
              <w:rPr>
                <w:sz w:val="24"/>
                <w:szCs w:val="24"/>
              </w:rPr>
            </w:pPr>
          </w:p>
          <w:p w14:paraId="246429BC" w14:textId="1841A2C1" w:rsidR="00BF0B2A" w:rsidRPr="002A0FEB" w:rsidRDefault="00BF0B2A" w:rsidP="00963946">
            <w:pPr>
              <w:spacing w:line="480" w:lineRule="auto"/>
              <w:ind w:right="30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Sig</w:t>
            </w:r>
          </w:p>
        </w:tc>
      </w:tr>
      <w:tr w:rsidR="00E35CBC" w:rsidRPr="002A0FEB" w14:paraId="535ACECB" w14:textId="77777777" w:rsidTr="007C1520">
        <w:tc>
          <w:tcPr>
            <w:tcW w:w="3969" w:type="dxa"/>
            <w:vMerge/>
          </w:tcPr>
          <w:p w14:paraId="295F4B10" w14:textId="77777777" w:rsidR="00BF0B2A" w:rsidRPr="002A0FEB" w:rsidRDefault="00BF0B2A" w:rsidP="00963946">
            <w:pPr>
              <w:spacing w:line="480" w:lineRule="auto"/>
              <w:ind w:right="111"/>
              <w:rPr>
                <w:sz w:val="24"/>
                <w:szCs w:val="24"/>
              </w:rPr>
            </w:pPr>
          </w:p>
        </w:tc>
        <w:tc>
          <w:tcPr>
            <w:tcW w:w="1843" w:type="dxa"/>
            <w:gridSpan w:val="2"/>
          </w:tcPr>
          <w:p w14:paraId="7E181FE3" w14:textId="0F90B164" w:rsidR="00BF0B2A" w:rsidRPr="002A0FEB" w:rsidRDefault="00BF0B2A" w:rsidP="00963946">
            <w:pPr>
              <w:spacing w:line="480" w:lineRule="auto"/>
              <w:ind w:right="50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Excellent</w:t>
            </w:r>
          </w:p>
        </w:tc>
        <w:tc>
          <w:tcPr>
            <w:tcW w:w="1843" w:type="dxa"/>
            <w:gridSpan w:val="2"/>
          </w:tcPr>
          <w:p w14:paraId="683E6A80" w14:textId="411BF627" w:rsidR="00BF0B2A" w:rsidRPr="002A0FEB" w:rsidRDefault="00BF0B2A" w:rsidP="00963946">
            <w:pPr>
              <w:spacing w:line="480" w:lineRule="auto"/>
              <w:ind w:right="119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Good</w:t>
            </w:r>
          </w:p>
        </w:tc>
        <w:tc>
          <w:tcPr>
            <w:tcW w:w="850" w:type="dxa"/>
            <w:vMerge/>
          </w:tcPr>
          <w:p w14:paraId="3D88AD8E" w14:textId="77777777" w:rsidR="00BF0B2A" w:rsidRPr="002A0FEB" w:rsidRDefault="00BF0B2A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709" w:type="dxa"/>
            <w:vMerge/>
          </w:tcPr>
          <w:p w14:paraId="3F77007F" w14:textId="77777777" w:rsidR="00BF0B2A" w:rsidRPr="002A0FEB" w:rsidRDefault="00BF0B2A" w:rsidP="00963946">
            <w:pPr>
              <w:spacing w:line="480" w:lineRule="auto"/>
              <w:ind w:right="30"/>
              <w:jc w:val="center"/>
              <w:rPr>
                <w:sz w:val="24"/>
                <w:szCs w:val="24"/>
              </w:rPr>
            </w:pPr>
          </w:p>
        </w:tc>
      </w:tr>
      <w:tr w:rsidR="00E35CBC" w:rsidRPr="002A0FEB" w14:paraId="01E4E648" w14:textId="77777777" w:rsidTr="007C1520">
        <w:tc>
          <w:tcPr>
            <w:tcW w:w="3969" w:type="dxa"/>
            <w:vMerge/>
          </w:tcPr>
          <w:p w14:paraId="5DBC2699" w14:textId="77777777" w:rsidR="00BF0B2A" w:rsidRPr="002A0FEB" w:rsidRDefault="00BF0B2A" w:rsidP="00963946">
            <w:pPr>
              <w:spacing w:line="480" w:lineRule="auto"/>
              <w:ind w:right="111"/>
              <w:rPr>
                <w:sz w:val="24"/>
                <w:szCs w:val="24"/>
              </w:rPr>
            </w:pPr>
          </w:p>
        </w:tc>
        <w:tc>
          <w:tcPr>
            <w:tcW w:w="993" w:type="dxa"/>
          </w:tcPr>
          <w:p w14:paraId="1621A828" w14:textId="16636E42" w:rsidR="00BF0B2A" w:rsidRPr="002A0FEB" w:rsidRDefault="00BF0B2A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Mean</w:t>
            </w:r>
          </w:p>
        </w:tc>
        <w:tc>
          <w:tcPr>
            <w:tcW w:w="850" w:type="dxa"/>
          </w:tcPr>
          <w:p w14:paraId="243CC194" w14:textId="5EFDFF08" w:rsidR="00BF0B2A" w:rsidRPr="002A0FEB" w:rsidRDefault="00BF0B2A" w:rsidP="00963946">
            <w:pPr>
              <w:spacing w:line="480" w:lineRule="auto"/>
              <w:ind w:right="50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SD</w:t>
            </w:r>
          </w:p>
        </w:tc>
        <w:tc>
          <w:tcPr>
            <w:tcW w:w="992" w:type="dxa"/>
          </w:tcPr>
          <w:p w14:paraId="49DB0356" w14:textId="5EA6F7E2" w:rsidR="00BF0B2A" w:rsidRPr="002A0FEB" w:rsidRDefault="00BF0B2A" w:rsidP="00963946">
            <w:pPr>
              <w:spacing w:line="480" w:lineRule="auto"/>
              <w:ind w:right="84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Mean</w:t>
            </w:r>
          </w:p>
        </w:tc>
        <w:tc>
          <w:tcPr>
            <w:tcW w:w="851" w:type="dxa"/>
          </w:tcPr>
          <w:p w14:paraId="721BD966" w14:textId="46808FDD" w:rsidR="00BF0B2A" w:rsidRPr="002A0FEB" w:rsidRDefault="00BF0B2A" w:rsidP="00963946">
            <w:pPr>
              <w:spacing w:line="480" w:lineRule="auto"/>
              <w:ind w:right="32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SD</w:t>
            </w:r>
          </w:p>
        </w:tc>
        <w:tc>
          <w:tcPr>
            <w:tcW w:w="850" w:type="dxa"/>
            <w:vMerge/>
          </w:tcPr>
          <w:p w14:paraId="3170121F" w14:textId="77777777" w:rsidR="00BF0B2A" w:rsidRPr="002A0FEB" w:rsidRDefault="00BF0B2A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709" w:type="dxa"/>
            <w:vMerge/>
          </w:tcPr>
          <w:p w14:paraId="3373F0AD" w14:textId="77777777" w:rsidR="00BF0B2A" w:rsidRPr="002A0FEB" w:rsidRDefault="00BF0B2A" w:rsidP="00963946">
            <w:pPr>
              <w:spacing w:line="480" w:lineRule="auto"/>
              <w:ind w:right="30"/>
              <w:jc w:val="center"/>
              <w:rPr>
                <w:sz w:val="24"/>
                <w:szCs w:val="24"/>
              </w:rPr>
            </w:pPr>
          </w:p>
        </w:tc>
      </w:tr>
      <w:tr w:rsidR="00E35CBC" w:rsidRPr="002A0FEB" w14:paraId="45A318C1" w14:textId="77777777" w:rsidTr="007C1520">
        <w:tc>
          <w:tcPr>
            <w:tcW w:w="3969" w:type="dxa"/>
          </w:tcPr>
          <w:p w14:paraId="45630BEF" w14:textId="2D1D14DA" w:rsidR="00A3434A" w:rsidRPr="002A0FEB" w:rsidRDefault="000C5C15" w:rsidP="00963946">
            <w:pPr>
              <w:spacing w:line="480" w:lineRule="auto"/>
              <w:ind w:right="111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Emotional Intelligence</w:t>
            </w:r>
          </w:p>
        </w:tc>
        <w:tc>
          <w:tcPr>
            <w:tcW w:w="993" w:type="dxa"/>
          </w:tcPr>
          <w:p w14:paraId="03CD9703" w14:textId="7FC44B04" w:rsidR="00A3434A" w:rsidRPr="002A0FEB" w:rsidRDefault="008E5D49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139.07</w:t>
            </w:r>
          </w:p>
        </w:tc>
        <w:tc>
          <w:tcPr>
            <w:tcW w:w="850" w:type="dxa"/>
          </w:tcPr>
          <w:p w14:paraId="012707A4" w14:textId="76CD62C7" w:rsidR="00A3434A" w:rsidRPr="002A0FEB" w:rsidRDefault="008E5D49" w:rsidP="00963946">
            <w:pPr>
              <w:spacing w:line="480" w:lineRule="auto"/>
              <w:ind w:right="50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16.98</w:t>
            </w:r>
          </w:p>
        </w:tc>
        <w:tc>
          <w:tcPr>
            <w:tcW w:w="992" w:type="dxa"/>
          </w:tcPr>
          <w:p w14:paraId="515CBEDF" w14:textId="4197E03E" w:rsidR="00A3434A" w:rsidRPr="002A0FEB" w:rsidRDefault="00FF1558" w:rsidP="00963946">
            <w:pPr>
              <w:spacing w:line="480" w:lineRule="auto"/>
              <w:ind w:right="84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144.85</w:t>
            </w:r>
          </w:p>
        </w:tc>
        <w:tc>
          <w:tcPr>
            <w:tcW w:w="851" w:type="dxa"/>
          </w:tcPr>
          <w:p w14:paraId="6E1355DD" w14:textId="52EDBEEA" w:rsidR="00A3434A" w:rsidRPr="002A0FEB" w:rsidRDefault="00FF1558" w:rsidP="00963946">
            <w:pPr>
              <w:spacing w:line="480" w:lineRule="auto"/>
              <w:ind w:right="32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18.81</w:t>
            </w:r>
          </w:p>
        </w:tc>
        <w:tc>
          <w:tcPr>
            <w:tcW w:w="850" w:type="dxa"/>
          </w:tcPr>
          <w:p w14:paraId="76D1F751" w14:textId="54B4C472" w:rsidR="00A3434A" w:rsidRPr="002A0FEB" w:rsidRDefault="00FF1558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-1.316</w:t>
            </w:r>
          </w:p>
        </w:tc>
        <w:tc>
          <w:tcPr>
            <w:tcW w:w="709" w:type="dxa"/>
          </w:tcPr>
          <w:p w14:paraId="7009DE53" w14:textId="4B70D5DA" w:rsidR="00A3434A" w:rsidRPr="002A0FEB" w:rsidRDefault="00BF0B2A" w:rsidP="00963946">
            <w:pPr>
              <w:spacing w:line="480" w:lineRule="auto"/>
              <w:ind w:right="30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.192</w:t>
            </w:r>
          </w:p>
        </w:tc>
      </w:tr>
      <w:tr w:rsidR="00E35CBC" w:rsidRPr="002A0FEB" w14:paraId="64114BDE" w14:textId="77777777" w:rsidTr="007C1520">
        <w:tc>
          <w:tcPr>
            <w:tcW w:w="3969" w:type="dxa"/>
          </w:tcPr>
          <w:p w14:paraId="1CF96EAB" w14:textId="5C8A7E8E" w:rsidR="00A3434A" w:rsidRPr="002A0FEB" w:rsidRDefault="000C5C15" w:rsidP="00963946">
            <w:pPr>
              <w:spacing w:line="480" w:lineRule="auto"/>
              <w:ind w:left="179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 xml:space="preserve">Emotional perception </w:t>
            </w:r>
            <w:r w:rsidR="007C1520" w:rsidRPr="002A0FEB">
              <w:rPr>
                <w:sz w:val="24"/>
                <w:szCs w:val="24"/>
              </w:rPr>
              <w:t xml:space="preserve">and </w:t>
            </w:r>
            <w:r w:rsidRPr="002A0FEB">
              <w:rPr>
                <w:sz w:val="24"/>
                <w:szCs w:val="24"/>
              </w:rPr>
              <w:t>expression</w:t>
            </w:r>
          </w:p>
        </w:tc>
        <w:tc>
          <w:tcPr>
            <w:tcW w:w="993" w:type="dxa"/>
          </w:tcPr>
          <w:p w14:paraId="281765B2" w14:textId="19803C35" w:rsidR="00A3434A" w:rsidRPr="002A0FEB" w:rsidRDefault="008E5D49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37.44</w:t>
            </w:r>
          </w:p>
        </w:tc>
        <w:tc>
          <w:tcPr>
            <w:tcW w:w="850" w:type="dxa"/>
          </w:tcPr>
          <w:p w14:paraId="24A533C2" w14:textId="2B6B08AF" w:rsidR="00A3434A" w:rsidRPr="002A0FEB" w:rsidRDefault="008E5D49" w:rsidP="00963946">
            <w:pPr>
              <w:spacing w:line="480" w:lineRule="auto"/>
              <w:ind w:right="50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5.26</w:t>
            </w:r>
          </w:p>
        </w:tc>
        <w:tc>
          <w:tcPr>
            <w:tcW w:w="992" w:type="dxa"/>
          </w:tcPr>
          <w:p w14:paraId="70BF6800" w14:textId="611FE690" w:rsidR="00A3434A" w:rsidRPr="002A0FEB" w:rsidRDefault="00FF1558" w:rsidP="00963946">
            <w:pPr>
              <w:spacing w:line="480" w:lineRule="auto"/>
              <w:ind w:right="84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38.60</w:t>
            </w:r>
          </w:p>
        </w:tc>
        <w:tc>
          <w:tcPr>
            <w:tcW w:w="851" w:type="dxa"/>
          </w:tcPr>
          <w:p w14:paraId="7A05AF9F" w14:textId="5D6C9373" w:rsidR="00A3434A" w:rsidRPr="002A0FEB" w:rsidRDefault="00FF1558" w:rsidP="00963946">
            <w:pPr>
              <w:spacing w:line="480" w:lineRule="auto"/>
              <w:ind w:right="32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5.84</w:t>
            </w:r>
          </w:p>
        </w:tc>
        <w:tc>
          <w:tcPr>
            <w:tcW w:w="850" w:type="dxa"/>
          </w:tcPr>
          <w:p w14:paraId="472F6F0E" w14:textId="0FC73D46" w:rsidR="00A3434A" w:rsidRPr="002A0FEB" w:rsidRDefault="00FF1558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-.849</w:t>
            </w:r>
          </w:p>
        </w:tc>
        <w:tc>
          <w:tcPr>
            <w:tcW w:w="709" w:type="dxa"/>
          </w:tcPr>
          <w:p w14:paraId="01C45584" w14:textId="25400AAA" w:rsidR="00A3434A" w:rsidRPr="002A0FEB" w:rsidRDefault="00BF0B2A" w:rsidP="00963946">
            <w:pPr>
              <w:spacing w:line="480" w:lineRule="auto"/>
              <w:ind w:right="30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.398</w:t>
            </w:r>
          </w:p>
        </w:tc>
      </w:tr>
      <w:tr w:rsidR="00E35CBC" w:rsidRPr="002A0FEB" w14:paraId="08E3A3A7" w14:textId="77777777" w:rsidTr="007C1520">
        <w:tc>
          <w:tcPr>
            <w:tcW w:w="3969" w:type="dxa"/>
          </w:tcPr>
          <w:p w14:paraId="06987638" w14:textId="6E56EDE7" w:rsidR="00A3434A" w:rsidRPr="002A0FEB" w:rsidRDefault="000C5C15" w:rsidP="00963946">
            <w:pPr>
              <w:spacing w:line="480" w:lineRule="auto"/>
              <w:ind w:left="179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Emotional facilitation of thinking</w:t>
            </w:r>
          </w:p>
        </w:tc>
        <w:tc>
          <w:tcPr>
            <w:tcW w:w="993" w:type="dxa"/>
          </w:tcPr>
          <w:p w14:paraId="21FC0269" w14:textId="718F6107" w:rsidR="00A3434A" w:rsidRPr="002A0FEB" w:rsidRDefault="008E5D49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46.51</w:t>
            </w:r>
          </w:p>
        </w:tc>
        <w:tc>
          <w:tcPr>
            <w:tcW w:w="850" w:type="dxa"/>
          </w:tcPr>
          <w:p w14:paraId="5BF5353C" w14:textId="5CF1DD21" w:rsidR="00A3434A" w:rsidRPr="002A0FEB" w:rsidRDefault="008E5D49" w:rsidP="00963946">
            <w:pPr>
              <w:spacing w:line="480" w:lineRule="auto"/>
              <w:ind w:right="50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7.70</w:t>
            </w:r>
          </w:p>
        </w:tc>
        <w:tc>
          <w:tcPr>
            <w:tcW w:w="992" w:type="dxa"/>
          </w:tcPr>
          <w:p w14:paraId="69081663" w14:textId="5808C45F" w:rsidR="00A3434A" w:rsidRPr="002A0FEB" w:rsidRDefault="00FF1558" w:rsidP="00963946">
            <w:pPr>
              <w:spacing w:line="480" w:lineRule="auto"/>
              <w:ind w:right="84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48.75</w:t>
            </w:r>
          </w:p>
        </w:tc>
        <w:tc>
          <w:tcPr>
            <w:tcW w:w="851" w:type="dxa"/>
          </w:tcPr>
          <w:p w14:paraId="764FBAC3" w14:textId="70403178" w:rsidR="00A3434A" w:rsidRPr="002A0FEB" w:rsidRDefault="00FF1558" w:rsidP="00963946">
            <w:pPr>
              <w:spacing w:line="480" w:lineRule="auto"/>
              <w:ind w:right="32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6.50</w:t>
            </w:r>
          </w:p>
        </w:tc>
        <w:tc>
          <w:tcPr>
            <w:tcW w:w="850" w:type="dxa"/>
          </w:tcPr>
          <w:p w14:paraId="6BBCD322" w14:textId="44C3A4B9" w:rsidR="00A3434A" w:rsidRPr="002A0FEB" w:rsidRDefault="00FF1558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-1.186</w:t>
            </w:r>
          </w:p>
        </w:tc>
        <w:tc>
          <w:tcPr>
            <w:tcW w:w="709" w:type="dxa"/>
          </w:tcPr>
          <w:p w14:paraId="45FCA8C7" w14:textId="5BECD1E9" w:rsidR="00A3434A" w:rsidRPr="002A0FEB" w:rsidRDefault="00BF0B2A" w:rsidP="00963946">
            <w:pPr>
              <w:spacing w:line="480" w:lineRule="auto"/>
              <w:ind w:right="30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.239</w:t>
            </w:r>
          </w:p>
        </w:tc>
      </w:tr>
      <w:tr w:rsidR="00E35CBC" w:rsidRPr="002A0FEB" w14:paraId="73384248" w14:textId="77777777" w:rsidTr="007C1520">
        <w:tc>
          <w:tcPr>
            <w:tcW w:w="3969" w:type="dxa"/>
          </w:tcPr>
          <w:p w14:paraId="2009EA7A" w14:textId="62AFB716" w:rsidR="00A3434A" w:rsidRPr="002A0FEB" w:rsidRDefault="000C5C15" w:rsidP="00963946">
            <w:pPr>
              <w:spacing w:line="480" w:lineRule="auto"/>
              <w:ind w:left="179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Emotional understanding</w:t>
            </w:r>
          </w:p>
        </w:tc>
        <w:tc>
          <w:tcPr>
            <w:tcW w:w="993" w:type="dxa"/>
          </w:tcPr>
          <w:p w14:paraId="377515A0" w14:textId="010F4F5D" w:rsidR="00A3434A" w:rsidRPr="002A0FEB" w:rsidRDefault="008E5D49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13.49</w:t>
            </w:r>
          </w:p>
        </w:tc>
        <w:tc>
          <w:tcPr>
            <w:tcW w:w="850" w:type="dxa"/>
          </w:tcPr>
          <w:p w14:paraId="21CB63A8" w14:textId="0A41CB19" w:rsidR="00A3434A" w:rsidRPr="002A0FEB" w:rsidRDefault="008E5D49" w:rsidP="00963946">
            <w:pPr>
              <w:spacing w:line="480" w:lineRule="auto"/>
              <w:ind w:right="50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2.50</w:t>
            </w:r>
          </w:p>
        </w:tc>
        <w:tc>
          <w:tcPr>
            <w:tcW w:w="992" w:type="dxa"/>
          </w:tcPr>
          <w:p w14:paraId="12BAF748" w14:textId="097B499D" w:rsidR="00A3434A" w:rsidRPr="002A0FEB" w:rsidRDefault="00FF1558" w:rsidP="00963946">
            <w:pPr>
              <w:spacing w:line="480" w:lineRule="auto"/>
              <w:ind w:right="84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12.55</w:t>
            </w:r>
          </w:p>
        </w:tc>
        <w:tc>
          <w:tcPr>
            <w:tcW w:w="851" w:type="dxa"/>
          </w:tcPr>
          <w:p w14:paraId="29AD3111" w14:textId="5DDFAD58" w:rsidR="00A3434A" w:rsidRPr="002A0FEB" w:rsidRDefault="00FF1558" w:rsidP="00963946">
            <w:pPr>
              <w:spacing w:line="480" w:lineRule="auto"/>
              <w:ind w:right="32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3.05</w:t>
            </w:r>
          </w:p>
        </w:tc>
        <w:tc>
          <w:tcPr>
            <w:tcW w:w="850" w:type="dxa"/>
          </w:tcPr>
          <w:p w14:paraId="74401D95" w14:textId="13C1345B" w:rsidR="00A3434A" w:rsidRPr="002A0FEB" w:rsidRDefault="00FF1558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1.412</w:t>
            </w:r>
          </w:p>
        </w:tc>
        <w:tc>
          <w:tcPr>
            <w:tcW w:w="709" w:type="dxa"/>
          </w:tcPr>
          <w:p w14:paraId="5ABBD71C" w14:textId="2ECD777C" w:rsidR="00A3434A" w:rsidRPr="002A0FEB" w:rsidRDefault="00BF0B2A" w:rsidP="00963946">
            <w:pPr>
              <w:spacing w:line="480" w:lineRule="auto"/>
              <w:ind w:right="30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.161</w:t>
            </w:r>
          </w:p>
        </w:tc>
      </w:tr>
      <w:tr w:rsidR="00E35CBC" w:rsidRPr="002A0FEB" w14:paraId="4FDD643B" w14:textId="77777777" w:rsidTr="007C1520">
        <w:tc>
          <w:tcPr>
            <w:tcW w:w="3969" w:type="dxa"/>
          </w:tcPr>
          <w:p w14:paraId="5053C0B0" w14:textId="75ED10B1" w:rsidR="00A3434A" w:rsidRPr="002A0FEB" w:rsidRDefault="000C5C15" w:rsidP="00963946">
            <w:pPr>
              <w:spacing w:line="480" w:lineRule="auto"/>
              <w:ind w:left="179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Emotional management</w:t>
            </w:r>
          </w:p>
        </w:tc>
        <w:tc>
          <w:tcPr>
            <w:tcW w:w="993" w:type="dxa"/>
          </w:tcPr>
          <w:p w14:paraId="3813F595" w14:textId="13EB7BD9" w:rsidR="00A3434A" w:rsidRPr="002A0FEB" w:rsidRDefault="008E5D49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41.63</w:t>
            </w:r>
          </w:p>
        </w:tc>
        <w:tc>
          <w:tcPr>
            <w:tcW w:w="850" w:type="dxa"/>
          </w:tcPr>
          <w:p w14:paraId="70C12034" w14:textId="58E40715" w:rsidR="00A3434A" w:rsidRPr="002A0FEB" w:rsidRDefault="008E5D49" w:rsidP="00963946">
            <w:pPr>
              <w:spacing w:line="480" w:lineRule="auto"/>
              <w:ind w:right="50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7.36</w:t>
            </w:r>
          </w:p>
        </w:tc>
        <w:tc>
          <w:tcPr>
            <w:tcW w:w="992" w:type="dxa"/>
          </w:tcPr>
          <w:p w14:paraId="3BFD6B3E" w14:textId="648C2190" w:rsidR="00A3434A" w:rsidRPr="002A0FEB" w:rsidRDefault="00FF1558" w:rsidP="00963946">
            <w:pPr>
              <w:spacing w:line="480" w:lineRule="auto"/>
              <w:ind w:right="84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44.95</w:t>
            </w:r>
          </w:p>
        </w:tc>
        <w:tc>
          <w:tcPr>
            <w:tcW w:w="851" w:type="dxa"/>
          </w:tcPr>
          <w:p w14:paraId="04080936" w14:textId="76676421" w:rsidR="00A3434A" w:rsidRPr="002A0FEB" w:rsidRDefault="00FF1558" w:rsidP="00963946">
            <w:pPr>
              <w:spacing w:line="480" w:lineRule="auto"/>
              <w:ind w:right="32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8.29</w:t>
            </w:r>
          </w:p>
        </w:tc>
        <w:tc>
          <w:tcPr>
            <w:tcW w:w="850" w:type="dxa"/>
          </w:tcPr>
          <w:p w14:paraId="43560E5F" w14:textId="25FDEE38" w:rsidR="00A3434A" w:rsidRPr="002A0FEB" w:rsidRDefault="00FF1558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-1.739</w:t>
            </w:r>
          </w:p>
        </w:tc>
        <w:tc>
          <w:tcPr>
            <w:tcW w:w="709" w:type="dxa"/>
          </w:tcPr>
          <w:p w14:paraId="57721D5D" w14:textId="678ED951" w:rsidR="00A3434A" w:rsidRPr="002A0FEB" w:rsidRDefault="00BF0B2A" w:rsidP="00963946">
            <w:pPr>
              <w:spacing w:line="480" w:lineRule="auto"/>
              <w:ind w:right="30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.085</w:t>
            </w:r>
          </w:p>
        </w:tc>
      </w:tr>
      <w:tr w:rsidR="00BB17DC" w:rsidRPr="002A0FEB" w14:paraId="66C6D51C" w14:textId="77777777" w:rsidTr="007C1520">
        <w:tc>
          <w:tcPr>
            <w:tcW w:w="3969" w:type="dxa"/>
          </w:tcPr>
          <w:p w14:paraId="7B5B1767" w14:textId="0B17CFCD" w:rsidR="00A3434A" w:rsidRPr="002A0FEB" w:rsidRDefault="000C5C15" w:rsidP="00963946">
            <w:pPr>
              <w:spacing w:line="480" w:lineRule="auto"/>
              <w:ind w:right="111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Life Satisfaction</w:t>
            </w:r>
          </w:p>
        </w:tc>
        <w:tc>
          <w:tcPr>
            <w:tcW w:w="993" w:type="dxa"/>
          </w:tcPr>
          <w:p w14:paraId="709DC0CD" w14:textId="740F5AA3" w:rsidR="00A3434A" w:rsidRPr="002A0FEB" w:rsidRDefault="008E5D49" w:rsidP="00963946">
            <w:pPr>
              <w:spacing w:line="480" w:lineRule="auto"/>
              <w:ind w:right="37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22.25</w:t>
            </w:r>
          </w:p>
        </w:tc>
        <w:tc>
          <w:tcPr>
            <w:tcW w:w="850" w:type="dxa"/>
          </w:tcPr>
          <w:p w14:paraId="6EFA785F" w14:textId="186DCDE7" w:rsidR="00A3434A" w:rsidRPr="002A0FEB" w:rsidRDefault="008E5D49" w:rsidP="00963946">
            <w:pPr>
              <w:spacing w:line="480" w:lineRule="auto"/>
              <w:ind w:right="50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5.92</w:t>
            </w:r>
          </w:p>
        </w:tc>
        <w:tc>
          <w:tcPr>
            <w:tcW w:w="992" w:type="dxa"/>
          </w:tcPr>
          <w:p w14:paraId="19E8D71D" w14:textId="4B2B5B39" w:rsidR="00A3434A" w:rsidRPr="002A0FEB" w:rsidRDefault="00FF1558" w:rsidP="00963946">
            <w:pPr>
              <w:spacing w:line="480" w:lineRule="auto"/>
              <w:ind w:right="84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22.40</w:t>
            </w:r>
          </w:p>
        </w:tc>
        <w:tc>
          <w:tcPr>
            <w:tcW w:w="851" w:type="dxa"/>
          </w:tcPr>
          <w:p w14:paraId="14913E17" w14:textId="157FBB1D" w:rsidR="00A3434A" w:rsidRPr="002A0FEB" w:rsidRDefault="00FF1558" w:rsidP="00963946">
            <w:pPr>
              <w:spacing w:line="480" w:lineRule="auto"/>
              <w:ind w:right="32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6.26</w:t>
            </w:r>
          </w:p>
        </w:tc>
        <w:tc>
          <w:tcPr>
            <w:tcW w:w="850" w:type="dxa"/>
          </w:tcPr>
          <w:p w14:paraId="2307C7EE" w14:textId="288582B6" w:rsidR="00A3434A" w:rsidRPr="002A0FEB" w:rsidRDefault="00FF1558" w:rsidP="00963946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-.099</w:t>
            </w:r>
          </w:p>
        </w:tc>
        <w:tc>
          <w:tcPr>
            <w:tcW w:w="709" w:type="dxa"/>
          </w:tcPr>
          <w:p w14:paraId="7C8DCB8D" w14:textId="49A1BA8B" w:rsidR="00A3434A" w:rsidRPr="002A0FEB" w:rsidRDefault="00BF0B2A" w:rsidP="00963946">
            <w:pPr>
              <w:spacing w:line="480" w:lineRule="auto"/>
              <w:ind w:right="30"/>
              <w:jc w:val="center"/>
              <w:rPr>
                <w:sz w:val="24"/>
                <w:szCs w:val="24"/>
              </w:rPr>
            </w:pPr>
            <w:r w:rsidRPr="002A0FEB">
              <w:rPr>
                <w:sz w:val="24"/>
                <w:szCs w:val="24"/>
              </w:rPr>
              <w:t>.942</w:t>
            </w:r>
          </w:p>
        </w:tc>
      </w:tr>
      <w:bookmarkEnd w:id="0"/>
    </w:tbl>
    <w:p w14:paraId="0B477C0E" w14:textId="77777777" w:rsidR="00A3434A" w:rsidRPr="002A0FEB" w:rsidRDefault="00A3434A" w:rsidP="00963946">
      <w:pPr>
        <w:spacing w:line="480" w:lineRule="auto"/>
        <w:ind w:left="567" w:right="769"/>
        <w:rPr>
          <w:sz w:val="24"/>
          <w:szCs w:val="24"/>
        </w:rPr>
      </w:pPr>
    </w:p>
    <w:sectPr w:rsidR="00A3434A" w:rsidRPr="002A0FEB" w:rsidSect="00A35239">
      <w:footerReference w:type="default" r:id="rId8"/>
      <w:pgSz w:w="11910" w:h="16840"/>
      <w:pgMar w:top="1320" w:right="680" w:bottom="1200" w:left="680" w:header="0" w:footer="9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1B35E" w14:textId="77777777" w:rsidR="00A35239" w:rsidRPr="002A0FEB" w:rsidRDefault="00A35239">
      <w:r w:rsidRPr="002A0FEB">
        <w:separator/>
      </w:r>
    </w:p>
  </w:endnote>
  <w:endnote w:type="continuationSeparator" w:id="0">
    <w:p w14:paraId="09A67AE5" w14:textId="77777777" w:rsidR="00A35239" w:rsidRPr="002A0FEB" w:rsidRDefault="00A35239">
      <w:r w:rsidRPr="002A0FE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2671925"/>
      <w:docPartObj>
        <w:docPartGallery w:val="Page Numbers (Bottom of Page)"/>
        <w:docPartUnique/>
      </w:docPartObj>
    </w:sdtPr>
    <w:sdtContent>
      <w:p w14:paraId="1DA0F9F2" w14:textId="12BCA569" w:rsidR="00DA02F4" w:rsidRPr="002A0FEB" w:rsidRDefault="00DA02F4">
        <w:pPr>
          <w:pStyle w:val="Footer"/>
          <w:jc w:val="right"/>
        </w:pPr>
        <w:r w:rsidRPr="002A0FEB">
          <w:fldChar w:fldCharType="begin"/>
        </w:r>
        <w:r w:rsidRPr="002A0FEB">
          <w:instrText xml:space="preserve"> PAGE   \* MERGEFORMAT </w:instrText>
        </w:r>
        <w:r w:rsidRPr="002A0FEB">
          <w:fldChar w:fldCharType="separate"/>
        </w:r>
        <w:r w:rsidRPr="002A0FEB">
          <w:t>2</w:t>
        </w:r>
        <w:r w:rsidRPr="002A0FEB">
          <w:fldChar w:fldCharType="end"/>
        </w:r>
      </w:p>
    </w:sdtContent>
  </w:sdt>
  <w:p w14:paraId="0E00ED9C" w14:textId="65FFB3C8" w:rsidR="00412F75" w:rsidRPr="002A0FEB" w:rsidRDefault="00412F75">
    <w:pPr>
      <w:pStyle w:val="BodyText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B2C1A" w14:textId="77777777" w:rsidR="00A35239" w:rsidRPr="002A0FEB" w:rsidRDefault="00A35239">
      <w:r w:rsidRPr="002A0FEB">
        <w:separator/>
      </w:r>
    </w:p>
  </w:footnote>
  <w:footnote w:type="continuationSeparator" w:id="0">
    <w:p w14:paraId="6CBA00F7" w14:textId="77777777" w:rsidR="00A35239" w:rsidRPr="002A0FEB" w:rsidRDefault="00A35239">
      <w:r w:rsidRPr="002A0FEB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ACC"/>
    <w:multiLevelType w:val="multilevel"/>
    <w:tmpl w:val="81C8670E"/>
    <w:lvl w:ilvl="0">
      <w:start w:val="4"/>
      <w:numFmt w:val="decimal"/>
      <w:lvlText w:val="%1"/>
      <w:lvlJc w:val="left"/>
      <w:pPr>
        <w:ind w:left="1665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665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845" w:hanging="54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774" w:hanging="54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742" w:hanging="5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09" w:hanging="5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76" w:hanging="5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44" w:hanging="5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11" w:hanging="540"/>
      </w:pPr>
      <w:rPr>
        <w:rFonts w:hint="default"/>
        <w:lang w:val="en-US" w:eastAsia="en-US" w:bidi="ar-SA"/>
      </w:rPr>
    </w:lvl>
  </w:abstractNum>
  <w:abstractNum w:abstractNumId="1" w15:restartNumberingAfterBreak="0">
    <w:nsid w:val="058E456A"/>
    <w:multiLevelType w:val="hybridMultilevel"/>
    <w:tmpl w:val="8346B89E"/>
    <w:lvl w:ilvl="0" w:tplc="1D0EEEAE">
      <w:start w:val="1"/>
      <w:numFmt w:val="decimal"/>
      <w:lvlText w:val="%1."/>
      <w:lvlJc w:val="left"/>
      <w:pPr>
        <w:ind w:left="2025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3A505E82">
      <w:numFmt w:val="bullet"/>
      <w:lvlText w:val="•"/>
      <w:lvlJc w:val="left"/>
      <w:pPr>
        <w:ind w:left="2872" w:hanging="360"/>
      </w:pPr>
      <w:rPr>
        <w:rFonts w:hint="default"/>
        <w:lang w:val="en-US" w:eastAsia="en-US" w:bidi="ar-SA"/>
      </w:rPr>
    </w:lvl>
    <w:lvl w:ilvl="2" w:tplc="0EC61D60">
      <w:numFmt w:val="bullet"/>
      <w:lvlText w:val="•"/>
      <w:lvlJc w:val="left"/>
      <w:pPr>
        <w:ind w:left="3725" w:hanging="360"/>
      </w:pPr>
      <w:rPr>
        <w:rFonts w:hint="default"/>
        <w:lang w:val="en-US" w:eastAsia="en-US" w:bidi="ar-SA"/>
      </w:rPr>
    </w:lvl>
    <w:lvl w:ilvl="3" w:tplc="35D81B40">
      <w:numFmt w:val="bullet"/>
      <w:lvlText w:val="•"/>
      <w:lvlJc w:val="left"/>
      <w:pPr>
        <w:ind w:left="4577" w:hanging="360"/>
      </w:pPr>
      <w:rPr>
        <w:rFonts w:hint="default"/>
        <w:lang w:val="en-US" w:eastAsia="en-US" w:bidi="ar-SA"/>
      </w:rPr>
    </w:lvl>
    <w:lvl w:ilvl="4" w:tplc="BFF6E298">
      <w:numFmt w:val="bullet"/>
      <w:lvlText w:val="•"/>
      <w:lvlJc w:val="left"/>
      <w:pPr>
        <w:ind w:left="5430" w:hanging="360"/>
      </w:pPr>
      <w:rPr>
        <w:rFonts w:hint="default"/>
        <w:lang w:val="en-US" w:eastAsia="en-US" w:bidi="ar-SA"/>
      </w:rPr>
    </w:lvl>
    <w:lvl w:ilvl="5" w:tplc="8800DBB0">
      <w:numFmt w:val="bullet"/>
      <w:lvlText w:val="•"/>
      <w:lvlJc w:val="left"/>
      <w:pPr>
        <w:ind w:left="6283" w:hanging="360"/>
      </w:pPr>
      <w:rPr>
        <w:rFonts w:hint="default"/>
        <w:lang w:val="en-US" w:eastAsia="en-US" w:bidi="ar-SA"/>
      </w:rPr>
    </w:lvl>
    <w:lvl w:ilvl="6" w:tplc="8A7E9E54">
      <w:numFmt w:val="bullet"/>
      <w:lvlText w:val="•"/>
      <w:lvlJc w:val="left"/>
      <w:pPr>
        <w:ind w:left="7135" w:hanging="360"/>
      </w:pPr>
      <w:rPr>
        <w:rFonts w:hint="default"/>
        <w:lang w:val="en-US" w:eastAsia="en-US" w:bidi="ar-SA"/>
      </w:rPr>
    </w:lvl>
    <w:lvl w:ilvl="7" w:tplc="8EF01E72">
      <w:numFmt w:val="bullet"/>
      <w:lvlText w:val="•"/>
      <w:lvlJc w:val="left"/>
      <w:pPr>
        <w:ind w:left="7988" w:hanging="360"/>
      </w:pPr>
      <w:rPr>
        <w:rFonts w:hint="default"/>
        <w:lang w:val="en-US" w:eastAsia="en-US" w:bidi="ar-SA"/>
      </w:rPr>
    </w:lvl>
    <w:lvl w:ilvl="8" w:tplc="5F9679A4">
      <w:numFmt w:val="bullet"/>
      <w:lvlText w:val="•"/>
      <w:lvlJc w:val="left"/>
      <w:pPr>
        <w:ind w:left="8841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9A93762"/>
    <w:multiLevelType w:val="hybridMultilevel"/>
    <w:tmpl w:val="D354BBAC"/>
    <w:lvl w:ilvl="0" w:tplc="5838D0E8">
      <w:start w:val="1"/>
      <w:numFmt w:val="decimal"/>
      <w:lvlText w:val="%1."/>
      <w:lvlJc w:val="left"/>
      <w:pPr>
        <w:ind w:left="1545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350D3E6">
      <w:numFmt w:val="bullet"/>
      <w:lvlText w:val="□"/>
      <w:lvlJc w:val="left"/>
      <w:pPr>
        <w:ind w:left="2025" w:hanging="360"/>
      </w:pPr>
      <w:rPr>
        <w:rFonts w:hint="default"/>
        <w:w w:val="60"/>
        <w:lang w:val="en-US" w:eastAsia="en-US" w:bidi="ar-SA"/>
      </w:rPr>
    </w:lvl>
    <w:lvl w:ilvl="2" w:tplc="D166BAC4">
      <w:numFmt w:val="bullet"/>
      <w:lvlText w:val="•"/>
      <w:lvlJc w:val="left"/>
      <w:pPr>
        <w:ind w:left="2080" w:hanging="360"/>
      </w:pPr>
      <w:rPr>
        <w:rFonts w:hint="default"/>
        <w:lang w:val="en-US" w:eastAsia="en-US" w:bidi="ar-SA"/>
      </w:rPr>
    </w:lvl>
    <w:lvl w:ilvl="3" w:tplc="90F481DC">
      <w:numFmt w:val="bullet"/>
      <w:lvlText w:val="•"/>
      <w:lvlJc w:val="left"/>
      <w:pPr>
        <w:ind w:left="3138" w:hanging="360"/>
      </w:pPr>
      <w:rPr>
        <w:rFonts w:hint="default"/>
        <w:lang w:val="en-US" w:eastAsia="en-US" w:bidi="ar-SA"/>
      </w:rPr>
    </w:lvl>
    <w:lvl w:ilvl="4" w:tplc="49D02FD0">
      <w:numFmt w:val="bullet"/>
      <w:lvlText w:val="•"/>
      <w:lvlJc w:val="left"/>
      <w:pPr>
        <w:ind w:left="4196" w:hanging="360"/>
      </w:pPr>
      <w:rPr>
        <w:rFonts w:hint="default"/>
        <w:lang w:val="en-US" w:eastAsia="en-US" w:bidi="ar-SA"/>
      </w:rPr>
    </w:lvl>
    <w:lvl w:ilvl="5" w:tplc="CC56BD3C">
      <w:numFmt w:val="bullet"/>
      <w:lvlText w:val="•"/>
      <w:lvlJc w:val="left"/>
      <w:pPr>
        <w:ind w:left="5254" w:hanging="360"/>
      </w:pPr>
      <w:rPr>
        <w:rFonts w:hint="default"/>
        <w:lang w:val="en-US" w:eastAsia="en-US" w:bidi="ar-SA"/>
      </w:rPr>
    </w:lvl>
    <w:lvl w:ilvl="6" w:tplc="37EA8D20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ar-SA"/>
      </w:rPr>
    </w:lvl>
    <w:lvl w:ilvl="7" w:tplc="6736F0B8">
      <w:numFmt w:val="bullet"/>
      <w:lvlText w:val="•"/>
      <w:lvlJc w:val="left"/>
      <w:pPr>
        <w:ind w:left="7371" w:hanging="360"/>
      </w:pPr>
      <w:rPr>
        <w:rFonts w:hint="default"/>
        <w:lang w:val="en-US" w:eastAsia="en-US" w:bidi="ar-SA"/>
      </w:rPr>
    </w:lvl>
    <w:lvl w:ilvl="8" w:tplc="81EE2E7A">
      <w:numFmt w:val="bullet"/>
      <w:lvlText w:val="•"/>
      <w:lvlJc w:val="left"/>
      <w:pPr>
        <w:ind w:left="8429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A1153DE"/>
    <w:multiLevelType w:val="multilevel"/>
    <w:tmpl w:val="7EB0C31E"/>
    <w:lvl w:ilvl="0">
      <w:start w:val="2"/>
      <w:numFmt w:val="decimal"/>
      <w:lvlText w:val="%1"/>
      <w:lvlJc w:val="left"/>
      <w:pPr>
        <w:ind w:left="1665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665" w:hanging="36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845" w:hanging="54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774" w:hanging="54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742" w:hanging="5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09" w:hanging="5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76" w:hanging="5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44" w:hanging="5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11" w:hanging="540"/>
      </w:pPr>
      <w:rPr>
        <w:rFonts w:hint="default"/>
        <w:lang w:val="en-US" w:eastAsia="en-US" w:bidi="ar-SA"/>
      </w:rPr>
    </w:lvl>
  </w:abstractNum>
  <w:abstractNum w:abstractNumId="4" w15:restartNumberingAfterBreak="0">
    <w:nsid w:val="170A1CA8"/>
    <w:multiLevelType w:val="multilevel"/>
    <w:tmpl w:val="177A0318"/>
    <w:lvl w:ilvl="0">
      <w:start w:val="5"/>
      <w:numFmt w:val="decimal"/>
      <w:lvlText w:val="%1"/>
      <w:lvlJc w:val="left"/>
      <w:pPr>
        <w:ind w:left="1665" w:hanging="360"/>
      </w:pPr>
      <w:rPr>
        <w:rFonts w:hint="default"/>
        <w:lang w:val="en-US" w:eastAsia="en-US" w:bidi="ar-SA"/>
      </w:rPr>
    </w:lvl>
    <w:lvl w:ilvl="1">
      <w:start w:val="2"/>
      <w:numFmt w:val="decimal"/>
      <w:lvlText w:val="%1.%2"/>
      <w:lvlJc w:val="left"/>
      <w:pPr>
        <w:ind w:left="1665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437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325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21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10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991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69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1A5A2CF8"/>
    <w:multiLevelType w:val="hybridMultilevel"/>
    <w:tmpl w:val="B6C053FE"/>
    <w:lvl w:ilvl="0" w:tplc="B9CEB634">
      <w:start w:val="1"/>
      <w:numFmt w:val="decimal"/>
      <w:lvlText w:val="%1"/>
      <w:lvlJc w:val="left"/>
      <w:pPr>
        <w:ind w:left="2385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800CB908">
      <w:numFmt w:val="bullet"/>
      <w:lvlText w:val="•"/>
      <w:lvlJc w:val="left"/>
      <w:pPr>
        <w:ind w:left="3196" w:hanging="360"/>
      </w:pPr>
      <w:rPr>
        <w:rFonts w:hint="default"/>
        <w:lang w:val="en-US" w:eastAsia="en-US" w:bidi="ar-SA"/>
      </w:rPr>
    </w:lvl>
    <w:lvl w:ilvl="2" w:tplc="18666994">
      <w:numFmt w:val="bullet"/>
      <w:lvlText w:val="•"/>
      <w:lvlJc w:val="left"/>
      <w:pPr>
        <w:ind w:left="4013" w:hanging="360"/>
      </w:pPr>
      <w:rPr>
        <w:rFonts w:hint="default"/>
        <w:lang w:val="en-US" w:eastAsia="en-US" w:bidi="ar-SA"/>
      </w:rPr>
    </w:lvl>
    <w:lvl w:ilvl="3" w:tplc="D856D492">
      <w:numFmt w:val="bullet"/>
      <w:lvlText w:val="•"/>
      <w:lvlJc w:val="left"/>
      <w:pPr>
        <w:ind w:left="4829" w:hanging="360"/>
      </w:pPr>
      <w:rPr>
        <w:rFonts w:hint="default"/>
        <w:lang w:val="en-US" w:eastAsia="en-US" w:bidi="ar-SA"/>
      </w:rPr>
    </w:lvl>
    <w:lvl w:ilvl="4" w:tplc="69DCA1D4">
      <w:numFmt w:val="bullet"/>
      <w:lvlText w:val="•"/>
      <w:lvlJc w:val="left"/>
      <w:pPr>
        <w:ind w:left="5646" w:hanging="360"/>
      </w:pPr>
      <w:rPr>
        <w:rFonts w:hint="default"/>
        <w:lang w:val="en-US" w:eastAsia="en-US" w:bidi="ar-SA"/>
      </w:rPr>
    </w:lvl>
    <w:lvl w:ilvl="5" w:tplc="D5083F9A">
      <w:numFmt w:val="bullet"/>
      <w:lvlText w:val="•"/>
      <w:lvlJc w:val="left"/>
      <w:pPr>
        <w:ind w:left="6463" w:hanging="360"/>
      </w:pPr>
      <w:rPr>
        <w:rFonts w:hint="default"/>
        <w:lang w:val="en-US" w:eastAsia="en-US" w:bidi="ar-SA"/>
      </w:rPr>
    </w:lvl>
    <w:lvl w:ilvl="6" w:tplc="7652B6B8">
      <w:numFmt w:val="bullet"/>
      <w:lvlText w:val="•"/>
      <w:lvlJc w:val="left"/>
      <w:pPr>
        <w:ind w:left="7279" w:hanging="360"/>
      </w:pPr>
      <w:rPr>
        <w:rFonts w:hint="default"/>
        <w:lang w:val="en-US" w:eastAsia="en-US" w:bidi="ar-SA"/>
      </w:rPr>
    </w:lvl>
    <w:lvl w:ilvl="7" w:tplc="5A5C03FA">
      <w:numFmt w:val="bullet"/>
      <w:lvlText w:val="•"/>
      <w:lvlJc w:val="left"/>
      <w:pPr>
        <w:ind w:left="8096" w:hanging="360"/>
      </w:pPr>
      <w:rPr>
        <w:rFonts w:hint="default"/>
        <w:lang w:val="en-US" w:eastAsia="en-US" w:bidi="ar-SA"/>
      </w:rPr>
    </w:lvl>
    <w:lvl w:ilvl="8" w:tplc="E1029A44">
      <w:numFmt w:val="bullet"/>
      <w:lvlText w:val="•"/>
      <w:lvlJc w:val="left"/>
      <w:pPr>
        <w:ind w:left="8913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216A11FC"/>
    <w:multiLevelType w:val="hybridMultilevel"/>
    <w:tmpl w:val="2946E818"/>
    <w:lvl w:ilvl="0" w:tplc="93161B6E">
      <w:start w:val="1"/>
      <w:numFmt w:val="decimal"/>
      <w:lvlText w:val="%1."/>
      <w:lvlJc w:val="left"/>
      <w:pPr>
        <w:ind w:left="1665" w:hanging="36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 w:tplc="98047B4A">
      <w:numFmt w:val="bullet"/>
      <w:lvlText w:val="•"/>
      <w:lvlJc w:val="left"/>
      <w:pPr>
        <w:ind w:left="2548" w:hanging="360"/>
      </w:pPr>
      <w:rPr>
        <w:rFonts w:hint="default"/>
        <w:lang w:val="en-US" w:eastAsia="en-US" w:bidi="ar-SA"/>
      </w:rPr>
    </w:lvl>
    <w:lvl w:ilvl="2" w:tplc="2EA0FF76">
      <w:numFmt w:val="bullet"/>
      <w:lvlText w:val="•"/>
      <w:lvlJc w:val="left"/>
      <w:pPr>
        <w:ind w:left="3437" w:hanging="360"/>
      </w:pPr>
      <w:rPr>
        <w:rFonts w:hint="default"/>
        <w:lang w:val="en-US" w:eastAsia="en-US" w:bidi="ar-SA"/>
      </w:rPr>
    </w:lvl>
    <w:lvl w:ilvl="3" w:tplc="FC74996C">
      <w:numFmt w:val="bullet"/>
      <w:lvlText w:val="•"/>
      <w:lvlJc w:val="left"/>
      <w:pPr>
        <w:ind w:left="4325" w:hanging="360"/>
      </w:pPr>
      <w:rPr>
        <w:rFonts w:hint="default"/>
        <w:lang w:val="en-US" w:eastAsia="en-US" w:bidi="ar-SA"/>
      </w:rPr>
    </w:lvl>
    <w:lvl w:ilvl="4" w:tplc="6E58996A">
      <w:numFmt w:val="bullet"/>
      <w:lvlText w:val="•"/>
      <w:lvlJc w:val="left"/>
      <w:pPr>
        <w:ind w:left="5214" w:hanging="360"/>
      </w:pPr>
      <w:rPr>
        <w:rFonts w:hint="default"/>
        <w:lang w:val="en-US" w:eastAsia="en-US" w:bidi="ar-SA"/>
      </w:rPr>
    </w:lvl>
    <w:lvl w:ilvl="5" w:tplc="1B3070A8">
      <w:numFmt w:val="bullet"/>
      <w:lvlText w:val="•"/>
      <w:lvlJc w:val="left"/>
      <w:pPr>
        <w:ind w:left="6103" w:hanging="360"/>
      </w:pPr>
      <w:rPr>
        <w:rFonts w:hint="default"/>
        <w:lang w:val="en-US" w:eastAsia="en-US" w:bidi="ar-SA"/>
      </w:rPr>
    </w:lvl>
    <w:lvl w:ilvl="6" w:tplc="4C4C5DD0">
      <w:numFmt w:val="bullet"/>
      <w:lvlText w:val="•"/>
      <w:lvlJc w:val="left"/>
      <w:pPr>
        <w:ind w:left="6991" w:hanging="360"/>
      </w:pPr>
      <w:rPr>
        <w:rFonts w:hint="default"/>
        <w:lang w:val="en-US" w:eastAsia="en-US" w:bidi="ar-SA"/>
      </w:rPr>
    </w:lvl>
    <w:lvl w:ilvl="7" w:tplc="58ECBEB6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  <w:lvl w:ilvl="8" w:tplc="FCF61602">
      <w:numFmt w:val="bullet"/>
      <w:lvlText w:val="•"/>
      <w:lvlJc w:val="left"/>
      <w:pPr>
        <w:ind w:left="8769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25642469"/>
    <w:multiLevelType w:val="multilevel"/>
    <w:tmpl w:val="16CCD82A"/>
    <w:lvl w:ilvl="0">
      <w:start w:val="4"/>
      <w:numFmt w:val="decimal"/>
      <w:lvlText w:val="%1"/>
      <w:lvlJc w:val="left"/>
      <w:pPr>
        <w:ind w:left="2104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2104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789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633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478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32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167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01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857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29962A19"/>
    <w:multiLevelType w:val="multilevel"/>
    <w:tmpl w:val="9D2E7656"/>
    <w:lvl w:ilvl="0">
      <w:start w:val="6"/>
      <w:numFmt w:val="decimal"/>
      <w:lvlText w:val="%1"/>
      <w:lvlJc w:val="left"/>
      <w:pPr>
        <w:ind w:left="2104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2104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789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633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478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32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167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01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857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32011A66"/>
    <w:multiLevelType w:val="hybridMultilevel"/>
    <w:tmpl w:val="E06E6B8C"/>
    <w:lvl w:ilvl="0" w:tplc="4386D3DC">
      <w:numFmt w:val="bullet"/>
      <w:lvlText w:val=""/>
      <w:lvlJc w:val="left"/>
      <w:pPr>
        <w:ind w:left="2025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2E90C120">
      <w:numFmt w:val="bullet"/>
      <w:lvlText w:val="●"/>
      <w:lvlJc w:val="left"/>
      <w:pPr>
        <w:ind w:left="2164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93B2A4DA">
      <w:numFmt w:val="bullet"/>
      <w:lvlText w:val="•"/>
      <w:lvlJc w:val="left"/>
      <w:pPr>
        <w:ind w:left="3091" w:hanging="360"/>
      </w:pPr>
      <w:rPr>
        <w:rFonts w:hint="default"/>
        <w:lang w:val="en-US" w:eastAsia="en-US" w:bidi="ar-SA"/>
      </w:rPr>
    </w:lvl>
    <w:lvl w:ilvl="3" w:tplc="ABE8833E">
      <w:numFmt w:val="bullet"/>
      <w:lvlText w:val="•"/>
      <w:lvlJc w:val="left"/>
      <w:pPr>
        <w:ind w:left="4023" w:hanging="360"/>
      </w:pPr>
      <w:rPr>
        <w:rFonts w:hint="default"/>
        <w:lang w:val="en-US" w:eastAsia="en-US" w:bidi="ar-SA"/>
      </w:rPr>
    </w:lvl>
    <w:lvl w:ilvl="4" w:tplc="6632FA8E">
      <w:numFmt w:val="bullet"/>
      <w:lvlText w:val="•"/>
      <w:lvlJc w:val="left"/>
      <w:pPr>
        <w:ind w:left="4955" w:hanging="360"/>
      </w:pPr>
      <w:rPr>
        <w:rFonts w:hint="default"/>
        <w:lang w:val="en-US" w:eastAsia="en-US" w:bidi="ar-SA"/>
      </w:rPr>
    </w:lvl>
    <w:lvl w:ilvl="5" w:tplc="B07895DE">
      <w:numFmt w:val="bullet"/>
      <w:lvlText w:val="•"/>
      <w:lvlJc w:val="left"/>
      <w:pPr>
        <w:ind w:left="5887" w:hanging="360"/>
      </w:pPr>
      <w:rPr>
        <w:rFonts w:hint="default"/>
        <w:lang w:val="en-US" w:eastAsia="en-US" w:bidi="ar-SA"/>
      </w:rPr>
    </w:lvl>
    <w:lvl w:ilvl="6" w:tplc="04D6CB12">
      <w:numFmt w:val="bullet"/>
      <w:lvlText w:val="•"/>
      <w:lvlJc w:val="left"/>
      <w:pPr>
        <w:ind w:left="6819" w:hanging="360"/>
      </w:pPr>
      <w:rPr>
        <w:rFonts w:hint="default"/>
        <w:lang w:val="en-US" w:eastAsia="en-US" w:bidi="ar-SA"/>
      </w:rPr>
    </w:lvl>
    <w:lvl w:ilvl="7" w:tplc="F6D4AEC6">
      <w:numFmt w:val="bullet"/>
      <w:lvlText w:val="•"/>
      <w:lvlJc w:val="left"/>
      <w:pPr>
        <w:ind w:left="7750" w:hanging="360"/>
      </w:pPr>
      <w:rPr>
        <w:rFonts w:hint="default"/>
        <w:lang w:val="en-US" w:eastAsia="en-US" w:bidi="ar-SA"/>
      </w:rPr>
    </w:lvl>
    <w:lvl w:ilvl="8" w:tplc="61DA58FE">
      <w:numFmt w:val="bullet"/>
      <w:lvlText w:val="•"/>
      <w:lvlJc w:val="left"/>
      <w:pPr>
        <w:ind w:left="8682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43DF0DD7"/>
    <w:multiLevelType w:val="multilevel"/>
    <w:tmpl w:val="26DC4B32"/>
    <w:lvl w:ilvl="0">
      <w:start w:val="1"/>
      <w:numFmt w:val="decimal"/>
      <w:lvlText w:val="%1"/>
      <w:lvlJc w:val="left"/>
      <w:pPr>
        <w:ind w:left="2104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2104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789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633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478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32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167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01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857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5E9F319F"/>
    <w:multiLevelType w:val="multilevel"/>
    <w:tmpl w:val="DC44D9B2"/>
    <w:lvl w:ilvl="0">
      <w:start w:val="3"/>
      <w:numFmt w:val="decimal"/>
      <w:lvlText w:val="%1"/>
      <w:lvlJc w:val="left"/>
      <w:pPr>
        <w:ind w:left="1665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665" w:hanging="36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845" w:hanging="54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3">
      <w:start w:val="1"/>
      <w:numFmt w:val="lowerLetter"/>
      <w:lvlText w:val="%4)"/>
      <w:lvlJc w:val="left"/>
      <w:pPr>
        <w:ind w:left="2025" w:hanging="360"/>
        <w:jc w:val="righ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4">
      <w:start w:val="1"/>
      <w:numFmt w:val="lowerRoman"/>
      <w:lvlText w:val="%5."/>
      <w:lvlJc w:val="left"/>
      <w:pPr>
        <w:ind w:left="2385" w:hanging="488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5">
      <w:numFmt w:val="bullet"/>
      <w:lvlText w:val="•"/>
      <w:lvlJc w:val="left"/>
      <w:pPr>
        <w:ind w:left="3741" w:hanging="488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02" w:hanging="488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63" w:hanging="488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24" w:hanging="488"/>
      </w:pPr>
      <w:rPr>
        <w:rFonts w:hint="default"/>
        <w:lang w:val="en-US" w:eastAsia="en-US" w:bidi="ar-SA"/>
      </w:rPr>
    </w:lvl>
  </w:abstractNum>
  <w:abstractNum w:abstractNumId="12" w15:restartNumberingAfterBreak="0">
    <w:nsid w:val="653E5199"/>
    <w:multiLevelType w:val="multilevel"/>
    <w:tmpl w:val="29120BA6"/>
    <w:lvl w:ilvl="0">
      <w:start w:val="6"/>
      <w:numFmt w:val="decimal"/>
      <w:lvlText w:val="%1"/>
      <w:lvlJc w:val="left"/>
      <w:pPr>
        <w:ind w:left="1665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665" w:hanging="36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437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325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21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10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991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69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68106F83"/>
    <w:multiLevelType w:val="multilevel"/>
    <w:tmpl w:val="66AAE4EE"/>
    <w:lvl w:ilvl="0">
      <w:start w:val="2"/>
      <w:numFmt w:val="decimal"/>
      <w:lvlText w:val="%1"/>
      <w:lvlJc w:val="left"/>
      <w:pPr>
        <w:ind w:left="2104" w:hanging="360"/>
      </w:pPr>
      <w:rPr>
        <w:rFonts w:hint="default"/>
        <w:lang w:val="en-US" w:eastAsia="en-US" w:bidi="ar-SA"/>
      </w:rPr>
    </w:lvl>
    <w:lvl w:ilvl="1">
      <w:start w:val="3"/>
      <w:numFmt w:val="decimal"/>
      <w:lvlText w:val="%1.%2"/>
      <w:lvlJc w:val="left"/>
      <w:pPr>
        <w:ind w:left="2104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789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633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478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32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167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01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857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73166E5D"/>
    <w:multiLevelType w:val="multilevel"/>
    <w:tmpl w:val="5DF88328"/>
    <w:lvl w:ilvl="0">
      <w:start w:val="5"/>
      <w:numFmt w:val="decimal"/>
      <w:lvlText w:val="%1"/>
      <w:lvlJc w:val="left"/>
      <w:pPr>
        <w:ind w:left="1744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744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501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381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262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14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023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904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85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737221E5"/>
    <w:multiLevelType w:val="multilevel"/>
    <w:tmpl w:val="07F21A16"/>
    <w:lvl w:ilvl="0">
      <w:start w:val="3"/>
      <w:numFmt w:val="decimal"/>
      <w:lvlText w:val="%1"/>
      <w:lvlJc w:val="left"/>
      <w:pPr>
        <w:ind w:left="2104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2104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789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633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478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32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167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01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857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77EA229D"/>
    <w:multiLevelType w:val="multilevel"/>
    <w:tmpl w:val="107CBB14"/>
    <w:lvl w:ilvl="0">
      <w:start w:val="1"/>
      <w:numFmt w:val="decimal"/>
      <w:lvlText w:val="%1"/>
      <w:lvlJc w:val="left"/>
      <w:pPr>
        <w:ind w:left="1665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665" w:hanging="36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845" w:hanging="54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3">
      <w:start w:val="1"/>
      <w:numFmt w:val="decimal"/>
      <w:lvlText w:val="%4."/>
      <w:lvlJc w:val="left"/>
      <w:pPr>
        <w:ind w:left="2025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4">
      <w:numFmt w:val="bullet"/>
      <w:lvlText w:val="•"/>
      <w:lvlJc w:val="left"/>
      <w:pPr>
        <w:ind w:left="4151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17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83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49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14" w:hanging="360"/>
      </w:pPr>
      <w:rPr>
        <w:rFonts w:hint="default"/>
        <w:lang w:val="en-US" w:eastAsia="en-US" w:bidi="ar-SA"/>
      </w:rPr>
    </w:lvl>
  </w:abstractNum>
  <w:num w:numId="1" w16cid:durableId="1395395946">
    <w:abstractNumId w:val="2"/>
  </w:num>
  <w:num w:numId="2" w16cid:durableId="487944901">
    <w:abstractNumId w:val="9"/>
  </w:num>
  <w:num w:numId="3" w16cid:durableId="1402950164">
    <w:abstractNumId w:val="6"/>
  </w:num>
  <w:num w:numId="4" w16cid:durableId="299654535">
    <w:abstractNumId w:val="12"/>
  </w:num>
  <w:num w:numId="5" w16cid:durableId="1452240799">
    <w:abstractNumId w:val="4"/>
  </w:num>
  <w:num w:numId="6" w16cid:durableId="883717877">
    <w:abstractNumId w:val="0"/>
  </w:num>
  <w:num w:numId="7" w16cid:durableId="824472608">
    <w:abstractNumId w:val="11"/>
  </w:num>
  <w:num w:numId="8" w16cid:durableId="1270429571">
    <w:abstractNumId w:val="3"/>
  </w:num>
  <w:num w:numId="9" w16cid:durableId="1588436">
    <w:abstractNumId w:val="5"/>
  </w:num>
  <w:num w:numId="10" w16cid:durableId="965552257">
    <w:abstractNumId w:val="1"/>
  </w:num>
  <w:num w:numId="11" w16cid:durableId="1925408750">
    <w:abstractNumId w:val="16"/>
  </w:num>
  <w:num w:numId="12" w16cid:durableId="1311862759">
    <w:abstractNumId w:val="8"/>
  </w:num>
  <w:num w:numId="13" w16cid:durableId="2093622125">
    <w:abstractNumId w:val="14"/>
  </w:num>
  <w:num w:numId="14" w16cid:durableId="987128229">
    <w:abstractNumId w:val="7"/>
  </w:num>
  <w:num w:numId="15" w16cid:durableId="419836219">
    <w:abstractNumId w:val="15"/>
  </w:num>
  <w:num w:numId="16" w16cid:durableId="765155847">
    <w:abstractNumId w:val="13"/>
  </w:num>
  <w:num w:numId="17" w16cid:durableId="151109568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MTU0M7UwMjEwNLVQ0lEKTi0uzszPAykwNq4FAIK5ar0tAAAA"/>
  </w:docVars>
  <w:rsids>
    <w:rsidRoot w:val="00AD7ADC"/>
    <w:rsid w:val="00000C9F"/>
    <w:rsid w:val="00001DB6"/>
    <w:rsid w:val="00006ECF"/>
    <w:rsid w:val="00014271"/>
    <w:rsid w:val="000167D6"/>
    <w:rsid w:val="00017D62"/>
    <w:rsid w:val="000248C7"/>
    <w:rsid w:val="00025040"/>
    <w:rsid w:val="00026E61"/>
    <w:rsid w:val="00030152"/>
    <w:rsid w:val="00033C72"/>
    <w:rsid w:val="0003482A"/>
    <w:rsid w:val="00035975"/>
    <w:rsid w:val="000367F9"/>
    <w:rsid w:val="00040D43"/>
    <w:rsid w:val="000427E5"/>
    <w:rsid w:val="000437FD"/>
    <w:rsid w:val="000441B0"/>
    <w:rsid w:val="00044EB7"/>
    <w:rsid w:val="00053944"/>
    <w:rsid w:val="00060DCE"/>
    <w:rsid w:val="000630D8"/>
    <w:rsid w:val="0006591E"/>
    <w:rsid w:val="0006763D"/>
    <w:rsid w:val="00081727"/>
    <w:rsid w:val="000923FA"/>
    <w:rsid w:val="000A7849"/>
    <w:rsid w:val="000B2772"/>
    <w:rsid w:val="000B3179"/>
    <w:rsid w:val="000B3823"/>
    <w:rsid w:val="000B53DE"/>
    <w:rsid w:val="000B6BFB"/>
    <w:rsid w:val="000C325B"/>
    <w:rsid w:val="000C3584"/>
    <w:rsid w:val="000C5C15"/>
    <w:rsid w:val="000D7AE7"/>
    <w:rsid w:val="000E67DE"/>
    <w:rsid w:val="000F3A62"/>
    <w:rsid w:val="000F4721"/>
    <w:rsid w:val="001011B7"/>
    <w:rsid w:val="001051CE"/>
    <w:rsid w:val="00110C4A"/>
    <w:rsid w:val="00110F48"/>
    <w:rsid w:val="001134F4"/>
    <w:rsid w:val="001142BF"/>
    <w:rsid w:val="00115F9B"/>
    <w:rsid w:val="00123D1F"/>
    <w:rsid w:val="00126446"/>
    <w:rsid w:val="001274C1"/>
    <w:rsid w:val="001301DE"/>
    <w:rsid w:val="00130D34"/>
    <w:rsid w:val="001371A0"/>
    <w:rsid w:val="001376CB"/>
    <w:rsid w:val="0014103A"/>
    <w:rsid w:val="00145F25"/>
    <w:rsid w:val="00156629"/>
    <w:rsid w:val="00160091"/>
    <w:rsid w:val="0016025C"/>
    <w:rsid w:val="00164B85"/>
    <w:rsid w:val="00166AA7"/>
    <w:rsid w:val="0017117E"/>
    <w:rsid w:val="001711A3"/>
    <w:rsid w:val="00171E31"/>
    <w:rsid w:val="00172160"/>
    <w:rsid w:val="001726BE"/>
    <w:rsid w:val="00177F4A"/>
    <w:rsid w:val="00182F43"/>
    <w:rsid w:val="00183E9F"/>
    <w:rsid w:val="00185A7C"/>
    <w:rsid w:val="00186DA1"/>
    <w:rsid w:val="00193B20"/>
    <w:rsid w:val="00194B72"/>
    <w:rsid w:val="001A193F"/>
    <w:rsid w:val="001A6915"/>
    <w:rsid w:val="001B6076"/>
    <w:rsid w:val="001C2495"/>
    <w:rsid w:val="001C3966"/>
    <w:rsid w:val="001C71CB"/>
    <w:rsid w:val="001D1F37"/>
    <w:rsid w:val="001D288B"/>
    <w:rsid w:val="001D4BA8"/>
    <w:rsid w:val="001D6E21"/>
    <w:rsid w:val="001D7612"/>
    <w:rsid w:val="001E001A"/>
    <w:rsid w:val="001E1785"/>
    <w:rsid w:val="001E3DED"/>
    <w:rsid w:val="001E52F5"/>
    <w:rsid w:val="001F111F"/>
    <w:rsid w:val="001F251C"/>
    <w:rsid w:val="0021086D"/>
    <w:rsid w:val="00210F76"/>
    <w:rsid w:val="00224AAB"/>
    <w:rsid w:val="00227E61"/>
    <w:rsid w:val="002317FE"/>
    <w:rsid w:val="0023188E"/>
    <w:rsid w:val="00234B9B"/>
    <w:rsid w:val="00240E22"/>
    <w:rsid w:val="002410C9"/>
    <w:rsid w:val="00242469"/>
    <w:rsid w:val="002450EA"/>
    <w:rsid w:val="002472CE"/>
    <w:rsid w:val="002517C9"/>
    <w:rsid w:val="002529F2"/>
    <w:rsid w:val="0025572C"/>
    <w:rsid w:val="00266EE6"/>
    <w:rsid w:val="00267E50"/>
    <w:rsid w:val="0027168E"/>
    <w:rsid w:val="002737DB"/>
    <w:rsid w:val="0027432F"/>
    <w:rsid w:val="00275E2D"/>
    <w:rsid w:val="00277731"/>
    <w:rsid w:val="00286A5D"/>
    <w:rsid w:val="00290D09"/>
    <w:rsid w:val="002A0FEB"/>
    <w:rsid w:val="002A31C0"/>
    <w:rsid w:val="002A7C8F"/>
    <w:rsid w:val="002C1437"/>
    <w:rsid w:val="002C1CB4"/>
    <w:rsid w:val="002C23B3"/>
    <w:rsid w:val="002D0CE1"/>
    <w:rsid w:val="002D34D5"/>
    <w:rsid w:val="002D40C2"/>
    <w:rsid w:val="002D4B83"/>
    <w:rsid w:val="002D592A"/>
    <w:rsid w:val="002D5BD1"/>
    <w:rsid w:val="002E390C"/>
    <w:rsid w:val="002E610D"/>
    <w:rsid w:val="002E74B5"/>
    <w:rsid w:val="002F3BB1"/>
    <w:rsid w:val="002F3F60"/>
    <w:rsid w:val="00301E51"/>
    <w:rsid w:val="003037D6"/>
    <w:rsid w:val="0031008D"/>
    <w:rsid w:val="00310477"/>
    <w:rsid w:val="00310742"/>
    <w:rsid w:val="0031267D"/>
    <w:rsid w:val="00312768"/>
    <w:rsid w:val="00312874"/>
    <w:rsid w:val="003129BC"/>
    <w:rsid w:val="00314CA6"/>
    <w:rsid w:val="00315233"/>
    <w:rsid w:val="00315AEC"/>
    <w:rsid w:val="00316123"/>
    <w:rsid w:val="0032361C"/>
    <w:rsid w:val="00327C44"/>
    <w:rsid w:val="003306F7"/>
    <w:rsid w:val="00333746"/>
    <w:rsid w:val="00333F2C"/>
    <w:rsid w:val="00334FB8"/>
    <w:rsid w:val="003359DE"/>
    <w:rsid w:val="00352E66"/>
    <w:rsid w:val="003674EA"/>
    <w:rsid w:val="00370CD1"/>
    <w:rsid w:val="00374201"/>
    <w:rsid w:val="003768CD"/>
    <w:rsid w:val="00376D7C"/>
    <w:rsid w:val="0037753A"/>
    <w:rsid w:val="00380FEF"/>
    <w:rsid w:val="0038366F"/>
    <w:rsid w:val="003879DF"/>
    <w:rsid w:val="00396C04"/>
    <w:rsid w:val="003A1490"/>
    <w:rsid w:val="003A5404"/>
    <w:rsid w:val="003C0812"/>
    <w:rsid w:val="003C0EA0"/>
    <w:rsid w:val="003C46B6"/>
    <w:rsid w:val="003D1DB2"/>
    <w:rsid w:val="003D6DEB"/>
    <w:rsid w:val="003F0AE1"/>
    <w:rsid w:val="003F10F8"/>
    <w:rsid w:val="003F557D"/>
    <w:rsid w:val="003F7601"/>
    <w:rsid w:val="003F77AD"/>
    <w:rsid w:val="00400F80"/>
    <w:rsid w:val="00405F3E"/>
    <w:rsid w:val="00410A3E"/>
    <w:rsid w:val="00412F75"/>
    <w:rsid w:val="00413F87"/>
    <w:rsid w:val="00416C32"/>
    <w:rsid w:val="00420C15"/>
    <w:rsid w:val="0042225B"/>
    <w:rsid w:val="004241DC"/>
    <w:rsid w:val="004248DC"/>
    <w:rsid w:val="00425367"/>
    <w:rsid w:val="004337AB"/>
    <w:rsid w:val="00433AD8"/>
    <w:rsid w:val="00440D0A"/>
    <w:rsid w:val="004436EF"/>
    <w:rsid w:val="004470D1"/>
    <w:rsid w:val="00465084"/>
    <w:rsid w:val="00465891"/>
    <w:rsid w:val="004804A1"/>
    <w:rsid w:val="004852C6"/>
    <w:rsid w:val="00487F6E"/>
    <w:rsid w:val="00497508"/>
    <w:rsid w:val="004A1E34"/>
    <w:rsid w:val="004A65FC"/>
    <w:rsid w:val="004A6FDA"/>
    <w:rsid w:val="004B0AAF"/>
    <w:rsid w:val="004B16B0"/>
    <w:rsid w:val="004B3CEE"/>
    <w:rsid w:val="004B779C"/>
    <w:rsid w:val="004C5C92"/>
    <w:rsid w:val="004D36D1"/>
    <w:rsid w:val="004D484E"/>
    <w:rsid w:val="004D53DA"/>
    <w:rsid w:val="004D63B3"/>
    <w:rsid w:val="004E06F0"/>
    <w:rsid w:val="004E2ECC"/>
    <w:rsid w:val="004E3A7E"/>
    <w:rsid w:val="004E7F04"/>
    <w:rsid w:val="004F0016"/>
    <w:rsid w:val="004F1C87"/>
    <w:rsid w:val="004F215F"/>
    <w:rsid w:val="004F3097"/>
    <w:rsid w:val="004F623D"/>
    <w:rsid w:val="00500620"/>
    <w:rsid w:val="00501ACF"/>
    <w:rsid w:val="00503B06"/>
    <w:rsid w:val="00506BD7"/>
    <w:rsid w:val="00512628"/>
    <w:rsid w:val="00512C4C"/>
    <w:rsid w:val="005159CE"/>
    <w:rsid w:val="005173D4"/>
    <w:rsid w:val="005178E5"/>
    <w:rsid w:val="00526ECB"/>
    <w:rsid w:val="005324BF"/>
    <w:rsid w:val="00534C91"/>
    <w:rsid w:val="0053502F"/>
    <w:rsid w:val="005363A8"/>
    <w:rsid w:val="00537CF8"/>
    <w:rsid w:val="0054089D"/>
    <w:rsid w:val="00541705"/>
    <w:rsid w:val="005431EE"/>
    <w:rsid w:val="005438C6"/>
    <w:rsid w:val="00544804"/>
    <w:rsid w:val="005468D5"/>
    <w:rsid w:val="00547D17"/>
    <w:rsid w:val="005672EA"/>
    <w:rsid w:val="005713B9"/>
    <w:rsid w:val="0057348D"/>
    <w:rsid w:val="005745CE"/>
    <w:rsid w:val="00575E5B"/>
    <w:rsid w:val="005801DA"/>
    <w:rsid w:val="00581335"/>
    <w:rsid w:val="00592550"/>
    <w:rsid w:val="005949BD"/>
    <w:rsid w:val="00595AA1"/>
    <w:rsid w:val="00595D35"/>
    <w:rsid w:val="00595EF2"/>
    <w:rsid w:val="005A122F"/>
    <w:rsid w:val="005B3635"/>
    <w:rsid w:val="005B3F91"/>
    <w:rsid w:val="005C23D6"/>
    <w:rsid w:val="005C4127"/>
    <w:rsid w:val="005C631F"/>
    <w:rsid w:val="005C656B"/>
    <w:rsid w:val="005C7F2E"/>
    <w:rsid w:val="005D0F12"/>
    <w:rsid w:val="005D420B"/>
    <w:rsid w:val="005D68A8"/>
    <w:rsid w:val="005E037E"/>
    <w:rsid w:val="005F05B7"/>
    <w:rsid w:val="005F297F"/>
    <w:rsid w:val="00602168"/>
    <w:rsid w:val="00602A05"/>
    <w:rsid w:val="00604FCA"/>
    <w:rsid w:val="00606AEC"/>
    <w:rsid w:val="00612877"/>
    <w:rsid w:val="00612AE4"/>
    <w:rsid w:val="0061534F"/>
    <w:rsid w:val="00631038"/>
    <w:rsid w:val="00633E9B"/>
    <w:rsid w:val="00641550"/>
    <w:rsid w:val="006416CF"/>
    <w:rsid w:val="006425BD"/>
    <w:rsid w:val="006432E6"/>
    <w:rsid w:val="006438FA"/>
    <w:rsid w:val="00645EFB"/>
    <w:rsid w:val="00651EAF"/>
    <w:rsid w:val="006537D4"/>
    <w:rsid w:val="006545AA"/>
    <w:rsid w:val="00654697"/>
    <w:rsid w:val="00655073"/>
    <w:rsid w:val="006557ED"/>
    <w:rsid w:val="0065666F"/>
    <w:rsid w:val="0066018E"/>
    <w:rsid w:val="006615CD"/>
    <w:rsid w:val="0067020A"/>
    <w:rsid w:val="00670B06"/>
    <w:rsid w:val="00673C02"/>
    <w:rsid w:val="00675797"/>
    <w:rsid w:val="00681FD1"/>
    <w:rsid w:val="00682B37"/>
    <w:rsid w:val="006865B2"/>
    <w:rsid w:val="0068767E"/>
    <w:rsid w:val="006A0AAF"/>
    <w:rsid w:val="006A1DB5"/>
    <w:rsid w:val="006A35D6"/>
    <w:rsid w:val="006B0F51"/>
    <w:rsid w:val="006B63B6"/>
    <w:rsid w:val="006C7FAB"/>
    <w:rsid w:val="006D0A15"/>
    <w:rsid w:val="006D184F"/>
    <w:rsid w:val="006D1C86"/>
    <w:rsid w:val="006E3CC0"/>
    <w:rsid w:val="006E66C3"/>
    <w:rsid w:val="006E7632"/>
    <w:rsid w:val="006F2E7F"/>
    <w:rsid w:val="006F75DE"/>
    <w:rsid w:val="006F7B5C"/>
    <w:rsid w:val="00702B40"/>
    <w:rsid w:val="007041C8"/>
    <w:rsid w:val="00712665"/>
    <w:rsid w:val="0072258A"/>
    <w:rsid w:val="00725D4F"/>
    <w:rsid w:val="00731964"/>
    <w:rsid w:val="00732C81"/>
    <w:rsid w:val="007479F5"/>
    <w:rsid w:val="007519C4"/>
    <w:rsid w:val="00763832"/>
    <w:rsid w:val="00764388"/>
    <w:rsid w:val="007658BB"/>
    <w:rsid w:val="00767472"/>
    <w:rsid w:val="007715C1"/>
    <w:rsid w:val="0077234F"/>
    <w:rsid w:val="00773CF0"/>
    <w:rsid w:val="00777178"/>
    <w:rsid w:val="00780FE2"/>
    <w:rsid w:val="00782C9D"/>
    <w:rsid w:val="00790838"/>
    <w:rsid w:val="0079433E"/>
    <w:rsid w:val="007A0507"/>
    <w:rsid w:val="007A1C2C"/>
    <w:rsid w:val="007A49F6"/>
    <w:rsid w:val="007A501E"/>
    <w:rsid w:val="007B1435"/>
    <w:rsid w:val="007B211D"/>
    <w:rsid w:val="007B3170"/>
    <w:rsid w:val="007B423F"/>
    <w:rsid w:val="007B474C"/>
    <w:rsid w:val="007B6B1D"/>
    <w:rsid w:val="007B75C4"/>
    <w:rsid w:val="007C1520"/>
    <w:rsid w:val="007C33EA"/>
    <w:rsid w:val="007C79D7"/>
    <w:rsid w:val="007C7BE4"/>
    <w:rsid w:val="007D0572"/>
    <w:rsid w:val="007D0DDD"/>
    <w:rsid w:val="007D756F"/>
    <w:rsid w:val="007D7BE5"/>
    <w:rsid w:val="007E34D5"/>
    <w:rsid w:val="007E3783"/>
    <w:rsid w:val="007E4921"/>
    <w:rsid w:val="007E6F0C"/>
    <w:rsid w:val="007F28A8"/>
    <w:rsid w:val="007F6F9C"/>
    <w:rsid w:val="0080068B"/>
    <w:rsid w:val="008015B6"/>
    <w:rsid w:val="00801B5D"/>
    <w:rsid w:val="00802E56"/>
    <w:rsid w:val="00803D61"/>
    <w:rsid w:val="00810263"/>
    <w:rsid w:val="00813518"/>
    <w:rsid w:val="0081612F"/>
    <w:rsid w:val="008200EC"/>
    <w:rsid w:val="00821215"/>
    <w:rsid w:val="00822398"/>
    <w:rsid w:val="008238DD"/>
    <w:rsid w:val="00827BE6"/>
    <w:rsid w:val="00840810"/>
    <w:rsid w:val="00843BCF"/>
    <w:rsid w:val="00844FCA"/>
    <w:rsid w:val="008529D3"/>
    <w:rsid w:val="0086163F"/>
    <w:rsid w:val="00861F2C"/>
    <w:rsid w:val="00862477"/>
    <w:rsid w:val="00862B4B"/>
    <w:rsid w:val="008640FB"/>
    <w:rsid w:val="00866EFF"/>
    <w:rsid w:val="0086731D"/>
    <w:rsid w:val="00871094"/>
    <w:rsid w:val="00873110"/>
    <w:rsid w:val="00873BA9"/>
    <w:rsid w:val="008771DC"/>
    <w:rsid w:val="0088170C"/>
    <w:rsid w:val="00883BE5"/>
    <w:rsid w:val="00886074"/>
    <w:rsid w:val="00886E46"/>
    <w:rsid w:val="0089150E"/>
    <w:rsid w:val="00891547"/>
    <w:rsid w:val="0089737E"/>
    <w:rsid w:val="008A2673"/>
    <w:rsid w:val="008A4F15"/>
    <w:rsid w:val="008A74CB"/>
    <w:rsid w:val="008A7FC1"/>
    <w:rsid w:val="008B4D89"/>
    <w:rsid w:val="008C51F1"/>
    <w:rsid w:val="008D3586"/>
    <w:rsid w:val="008D5BCF"/>
    <w:rsid w:val="008E2C08"/>
    <w:rsid w:val="008E501E"/>
    <w:rsid w:val="008E5D49"/>
    <w:rsid w:val="008E5E6F"/>
    <w:rsid w:val="008F160A"/>
    <w:rsid w:val="008F4482"/>
    <w:rsid w:val="00901250"/>
    <w:rsid w:val="00906E91"/>
    <w:rsid w:val="00912686"/>
    <w:rsid w:val="009220AD"/>
    <w:rsid w:val="00923255"/>
    <w:rsid w:val="00937D58"/>
    <w:rsid w:val="009456C7"/>
    <w:rsid w:val="00946FDF"/>
    <w:rsid w:val="00953774"/>
    <w:rsid w:val="00954891"/>
    <w:rsid w:val="00956F72"/>
    <w:rsid w:val="009600FF"/>
    <w:rsid w:val="0096189A"/>
    <w:rsid w:val="00963946"/>
    <w:rsid w:val="00963D39"/>
    <w:rsid w:val="00964356"/>
    <w:rsid w:val="00967DF9"/>
    <w:rsid w:val="0097238B"/>
    <w:rsid w:val="009746F1"/>
    <w:rsid w:val="009747A6"/>
    <w:rsid w:val="00975BCD"/>
    <w:rsid w:val="009804ED"/>
    <w:rsid w:val="00987535"/>
    <w:rsid w:val="009875E8"/>
    <w:rsid w:val="00990BCF"/>
    <w:rsid w:val="00991CAB"/>
    <w:rsid w:val="00993400"/>
    <w:rsid w:val="009976E5"/>
    <w:rsid w:val="009A0405"/>
    <w:rsid w:val="009A2A70"/>
    <w:rsid w:val="009A7CC2"/>
    <w:rsid w:val="009B21D8"/>
    <w:rsid w:val="009B30D1"/>
    <w:rsid w:val="009B36DC"/>
    <w:rsid w:val="009B3C04"/>
    <w:rsid w:val="009B7101"/>
    <w:rsid w:val="009B74B4"/>
    <w:rsid w:val="009B7A1C"/>
    <w:rsid w:val="009C1863"/>
    <w:rsid w:val="009D324B"/>
    <w:rsid w:val="009D3E74"/>
    <w:rsid w:val="009D5135"/>
    <w:rsid w:val="009D68EB"/>
    <w:rsid w:val="009E38AA"/>
    <w:rsid w:val="009E7982"/>
    <w:rsid w:val="009F364E"/>
    <w:rsid w:val="009F3ABA"/>
    <w:rsid w:val="009F6D72"/>
    <w:rsid w:val="00A0068B"/>
    <w:rsid w:val="00A00E52"/>
    <w:rsid w:val="00A03F86"/>
    <w:rsid w:val="00A103BF"/>
    <w:rsid w:val="00A10EE8"/>
    <w:rsid w:val="00A132FE"/>
    <w:rsid w:val="00A208DC"/>
    <w:rsid w:val="00A322F1"/>
    <w:rsid w:val="00A32487"/>
    <w:rsid w:val="00A3434A"/>
    <w:rsid w:val="00A35239"/>
    <w:rsid w:val="00A375E2"/>
    <w:rsid w:val="00A47B8E"/>
    <w:rsid w:val="00A61854"/>
    <w:rsid w:val="00A638CB"/>
    <w:rsid w:val="00A654F7"/>
    <w:rsid w:val="00A71EB5"/>
    <w:rsid w:val="00A732E9"/>
    <w:rsid w:val="00A7391E"/>
    <w:rsid w:val="00A75D10"/>
    <w:rsid w:val="00A769B3"/>
    <w:rsid w:val="00A7730E"/>
    <w:rsid w:val="00A860A5"/>
    <w:rsid w:val="00A87E86"/>
    <w:rsid w:val="00A9244C"/>
    <w:rsid w:val="00A92DE5"/>
    <w:rsid w:val="00AA7F2C"/>
    <w:rsid w:val="00AB0758"/>
    <w:rsid w:val="00AB7614"/>
    <w:rsid w:val="00AB7671"/>
    <w:rsid w:val="00AC0A05"/>
    <w:rsid w:val="00AC476A"/>
    <w:rsid w:val="00AC6F43"/>
    <w:rsid w:val="00AC751A"/>
    <w:rsid w:val="00AD3483"/>
    <w:rsid w:val="00AD419D"/>
    <w:rsid w:val="00AD4782"/>
    <w:rsid w:val="00AD7ADC"/>
    <w:rsid w:val="00AE1605"/>
    <w:rsid w:val="00AE4986"/>
    <w:rsid w:val="00AE73D2"/>
    <w:rsid w:val="00AF5BA7"/>
    <w:rsid w:val="00B04845"/>
    <w:rsid w:val="00B04F29"/>
    <w:rsid w:val="00B07422"/>
    <w:rsid w:val="00B1626F"/>
    <w:rsid w:val="00B27C69"/>
    <w:rsid w:val="00B31035"/>
    <w:rsid w:val="00B3130E"/>
    <w:rsid w:val="00B33A1F"/>
    <w:rsid w:val="00B3493F"/>
    <w:rsid w:val="00B349DB"/>
    <w:rsid w:val="00B35154"/>
    <w:rsid w:val="00B354CB"/>
    <w:rsid w:val="00B3564E"/>
    <w:rsid w:val="00B40C22"/>
    <w:rsid w:val="00B443FD"/>
    <w:rsid w:val="00B444AD"/>
    <w:rsid w:val="00B45BBA"/>
    <w:rsid w:val="00B55039"/>
    <w:rsid w:val="00B577FF"/>
    <w:rsid w:val="00B627F9"/>
    <w:rsid w:val="00B70570"/>
    <w:rsid w:val="00B71D74"/>
    <w:rsid w:val="00B7408B"/>
    <w:rsid w:val="00B76AD6"/>
    <w:rsid w:val="00B8060B"/>
    <w:rsid w:val="00B829CC"/>
    <w:rsid w:val="00B87648"/>
    <w:rsid w:val="00B91C24"/>
    <w:rsid w:val="00BA704D"/>
    <w:rsid w:val="00BB17DC"/>
    <w:rsid w:val="00BC2FA2"/>
    <w:rsid w:val="00BD1D39"/>
    <w:rsid w:val="00BD3E30"/>
    <w:rsid w:val="00BD5428"/>
    <w:rsid w:val="00BD7C8A"/>
    <w:rsid w:val="00BE00C1"/>
    <w:rsid w:val="00BF0B2A"/>
    <w:rsid w:val="00BF1DB5"/>
    <w:rsid w:val="00BF26A3"/>
    <w:rsid w:val="00BF36CF"/>
    <w:rsid w:val="00BF7951"/>
    <w:rsid w:val="00BF7F2E"/>
    <w:rsid w:val="00C06514"/>
    <w:rsid w:val="00C10505"/>
    <w:rsid w:val="00C2000B"/>
    <w:rsid w:val="00C252DB"/>
    <w:rsid w:val="00C26EA7"/>
    <w:rsid w:val="00C34C3F"/>
    <w:rsid w:val="00C40E75"/>
    <w:rsid w:val="00C41351"/>
    <w:rsid w:val="00C42092"/>
    <w:rsid w:val="00C4547F"/>
    <w:rsid w:val="00C47874"/>
    <w:rsid w:val="00C5550F"/>
    <w:rsid w:val="00C55AC3"/>
    <w:rsid w:val="00C60042"/>
    <w:rsid w:val="00C60259"/>
    <w:rsid w:val="00C67D5E"/>
    <w:rsid w:val="00C709B0"/>
    <w:rsid w:val="00C73902"/>
    <w:rsid w:val="00C74990"/>
    <w:rsid w:val="00C841D0"/>
    <w:rsid w:val="00C8625E"/>
    <w:rsid w:val="00C91FCE"/>
    <w:rsid w:val="00C92736"/>
    <w:rsid w:val="00C95D07"/>
    <w:rsid w:val="00C969A1"/>
    <w:rsid w:val="00CA0D82"/>
    <w:rsid w:val="00CA0DCA"/>
    <w:rsid w:val="00CA284B"/>
    <w:rsid w:val="00CA3B73"/>
    <w:rsid w:val="00CA4ADE"/>
    <w:rsid w:val="00CC0AF6"/>
    <w:rsid w:val="00CC20DD"/>
    <w:rsid w:val="00CC32F5"/>
    <w:rsid w:val="00CC35DE"/>
    <w:rsid w:val="00CC4E44"/>
    <w:rsid w:val="00CC4E85"/>
    <w:rsid w:val="00CD0E1F"/>
    <w:rsid w:val="00CD3DD5"/>
    <w:rsid w:val="00CD7F38"/>
    <w:rsid w:val="00CE0AA5"/>
    <w:rsid w:val="00CE244C"/>
    <w:rsid w:val="00CE2902"/>
    <w:rsid w:val="00CF174A"/>
    <w:rsid w:val="00CF53BD"/>
    <w:rsid w:val="00CF5FFD"/>
    <w:rsid w:val="00D01F8A"/>
    <w:rsid w:val="00D1081B"/>
    <w:rsid w:val="00D110BE"/>
    <w:rsid w:val="00D123D0"/>
    <w:rsid w:val="00D20E90"/>
    <w:rsid w:val="00D26382"/>
    <w:rsid w:val="00D26691"/>
    <w:rsid w:val="00D30B67"/>
    <w:rsid w:val="00D313DB"/>
    <w:rsid w:val="00D44111"/>
    <w:rsid w:val="00D442BD"/>
    <w:rsid w:val="00D44541"/>
    <w:rsid w:val="00D610F4"/>
    <w:rsid w:val="00D61A1D"/>
    <w:rsid w:val="00D637A4"/>
    <w:rsid w:val="00D64D7A"/>
    <w:rsid w:val="00D66611"/>
    <w:rsid w:val="00D67B2E"/>
    <w:rsid w:val="00D70A8C"/>
    <w:rsid w:val="00D72A17"/>
    <w:rsid w:val="00D73ACF"/>
    <w:rsid w:val="00D7541C"/>
    <w:rsid w:val="00D76F17"/>
    <w:rsid w:val="00D77214"/>
    <w:rsid w:val="00D80077"/>
    <w:rsid w:val="00D87A76"/>
    <w:rsid w:val="00D9019A"/>
    <w:rsid w:val="00D90661"/>
    <w:rsid w:val="00D9455F"/>
    <w:rsid w:val="00D970CF"/>
    <w:rsid w:val="00D97F01"/>
    <w:rsid w:val="00DA02F4"/>
    <w:rsid w:val="00DB1232"/>
    <w:rsid w:val="00DB168C"/>
    <w:rsid w:val="00DB581A"/>
    <w:rsid w:val="00DB634A"/>
    <w:rsid w:val="00DC104A"/>
    <w:rsid w:val="00DC3774"/>
    <w:rsid w:val="00DC3A52"/>
    <w:rsid w:val="00DD516D"/>
    <w:rsid w:val="00DD6991"/>
    <w:rsid w:val="00DE40D7"/>
    <w:rsid w:val="00DE7628"/>
    <w:rsid w:val="00DF19AF"/>
    <w:rsid w:val="00DF4131"/>
    <w:rsid w:val="00E026CE"/>
    <w:rsid w:val="00E04E99"/>
    <w:rsid w:val="00E04FF1"/>
    <w:rsid w:val="00E11ABF"/>
    <w:rsid w:val="00E1298C"/>
    <w:rsid w:val="00E2042B"/>
    <w:rsid w:val="00E30F53"/>
    <w:rsid w:val="00E326A5"/>
    <w:rsid w:val="00E35CBC"/>
    <w:rsid w:val="00E40901"/>
    <w:rsid w:val="00E440C1"/>
    <w:rsid w:val="00E45750"/>
    <w:rsid w:val="00E466E2"/>
    <w:rsid w:val="00E55293"/>
    <w:rsid w:val="00E57A7F"/>
    <w:rsid w:val="00E606DD"/>
    <w:rsid w:val="00E66EF5"/>
    <w:rsid w:val="00E67AF3"/>
    <w:rsid w:val="00E71C0A"/>
    <w:rsid w:val="00E7240B"/>
    <w:rsid w:val="00E7244D"/>
    <w:rsid w:val="00E749E2"/>
    <w:rsid w:val="00E74C83"/>
    <w:rsid w:val="00E75994"/>
    <w:rsid w:val="00E8144F"/>
    <w:rsid w:val="00E839CB"/>
    <w:rsid w:val="00E87691"/>
    <w:rsid w:val="00E91019"/>
    <w:rsid w:val="00E91371"/>
    <w:rsid w:val="00E94245"/>
    <w:rsid w:val="00E94567"/>
    <w:rsid w:val="00EA326C"/>
    <w:rsid w:val="00EA3933"/>
    <w:rsid w:val="00EA43CA"/>
    <w:rsid w:val="00EA4E70"/>
    <w:rsid w:val="00EB5C83"/>
    <w:rsid w:val="00EB5E37"/>
    <w:rsid w:val="00EB624F"/>
    <w:rsid w:val="00EC0D46"/>
    <w:rsid w:val="00EC1BED"/>
    <w:rsid w:val="00ED6ED8"/>
    <w:rsid w:val="00EE24A0"/>
    <w:rsid w:val="00EE251B"/>
    <w:rsid w:val="00EE41DF"/>
    <w:rsid w:val="00EE59FD"/>
    <w:rsid w:val="00EE7193"/>
    <w:rsid w:val="00EF0613"/>
    <w:rsid w:val="00EF2A19"/>
    <w:rsid w:val="00EF6278"/>
    <w:rsid w:val="00F01A03"/>
    <w:rsid w:val="00F16C4A"/>
    <w:rsid w:val="00F24A4D"/>
    <w:rsid w:val="00F25FF7"/>
    <w:rsid w:val="00F26C30"/>
    <w:rsid w:val="00F27A84"/>
    <w:rsid w:val="00F32CA4"/>
    <w:rsid w:val="00F415C5"/>
    <w:rsid w:val="00F42329"/>
    <w:rsid w:val="00F502B1"/>
    <w:rsid w:val="00F52CA2"/>
    <w:rsid w:val="00F531AA"/>
    <w:rsid w:val="00F6109A"/>
    <w:rsid w:val="00F631D6"/>
    <w:rsid w:val="00F6403E"/>
    <w:rsid w:val="00F66D5D"/>
    <w:rsid w:val="00F7445C"/>
    <w:rsid w:val="00F936F6"/>
    <w:rsid w:val="00FA3E46"/>
    <w:rsid w:val="00FA46F0"/>
    <w:rsid w:val="00FA583B"/>
    <w:rsid w:val="00FA58C4"/>
    <w:rsid w:val="00FA7710"/>
    <w:rsid w:val="00FB22FA"/>
    <w:rsid w:val="00FB428A"/>
    <w:rsid w:val="00FB5584"/>
    <w:rsid w:val="00FD3493"/>
    <w:rsid w:val="00FD6F7D"/>
    <w:rsid w:val="00FD7FBE"/>
    <w:rsid w:val="00FE2B71"/>
    <w:rsid w:val="00FE49AA"/>
    <w:rsid w:val="00FE4F42"/>
    <w:rsid w:val="00FF0378"/>
    <w:rsid w:val="00FF1558"/>
    <w:rsid w:val="00FF748C"/>
    <w:rsid w:val="00FF7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46FDA"/>
  <w15:docId w15:val="{004CE1B7-F99E-40EB-9C7C-3EB9482DC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en-GB"/>
    </w:rPr>
  </w:style>
  <w:style w:type="paragraph" w:styleId="Heading1">
    <w:name w:val="heading 1"/>
    <w:basedOn w:val="Normal"/>
    <w:uiPriority w:val="9"/>
    <w:qFormat/>
    <w:pPr>
      <w:ind w:left="1665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20"/>
      <w:ind w:left="559"/>
      <w:jc w:val="center"/>
    </w:pPr>
    <w:rPr>
      <w:sz w:val="24"/>
      <w:szCs w:val="24"/>
    </w:rPr>
  </w:style>
  <w:style w:type="paragraph" w:styleId="TOC2">
    <w:name w:val="toc 2"/>
    <w:basedOn w:val="Normal"/>
    <w:uiPriority w:val="1"/>
    <w:qFormat/>
    <w:pPr>
      <w:spacing w:before="122"/>
      <w:ind w:left="1305"/>
    </w:pPr>
    <w:rPr>
      <w:sz w:val="24"/>
      <w:szCs w:val="24"/>
    </w:rPr>
  </w:style>
  <w:style w:type="paragraph" w:styleId="TOC3">
    <w:name w:val="toc 3"/>
    <w:basedOn w:val="Normal"/>
    <w:uiPriority w:val="1"/>
    <w:qFormat/>
    <w:pPr>
      <w:spacing w:before="122"/>
      <w:ind w:left="1526"/>
    </w:pPr>
    <w:rPr>
      <w:sz w:val="24"/>
      <w:szCs w:val="24"/>
    </w:rPr>
  </w:style>
  <w:style w:type="paragraph" w:styleId="TOC4">
    <w:name w:val="toc 4"/>
    <w:basedOn w:val="Normal"/>
    <w:uiPriority w:val="1"/>
    <w:qFormat/>
    <w:pPr>
      <w:spacing w:before="122"/>
      <w:ind w:left="2104" w:hanging="361"/>
    </w:pPr>
    <w:rPr>
      <w:sz w:val="24"/>
      <w:szCs w:val="24"/>
    </w:rPr>
  </w:style>
  <w:style w:type="paragraph" w:styleId="BodyText">
    <w:name w:val="Body Text"/>
    <w:basedOn w:val="Normal"/>
    <w:uiPriority w:val="1"/>
    <w:qFormat/>
    <w:pPr>
      <w:ind w:left="1305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665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A02F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02F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A02F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02F4"/>
    <w:rPr>
      <w:rFonts w:ascii="Times New Roman" w:eastAsia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196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MY" w:eastAsia="en-MY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1964"/>
    <w:rPr>
      <w:rFonts w:ascii="Courier New" w:eastAsia="Times New Roman" w:hAnsi="Courier New" w:cs="Courier New"/>
      <w:sz w:val="20"/>
      <w:szCs w:val="20"/>
      <w:lang w:val="en-MY" w:eastAsia="en-MY"/>
    </w:rPr>
  </w:style>
  <w:style w:type="character" w:customStyle="1" w:styleId="y2iqfc">
    <w:name w:val="y2iqfc"/>
    <w:basedOn w:val="DefaultParagraphFont"/>
    <w:rsid w:val="00731964"/>
  </w:style>
  <w:style w:type="table" w:styleId="TableGrid">
    <w:name w:val="Table Grid"/>
    <w:basedOn w:val="TableNormal"/>
    <w:uiPriority w:val="39"/>
    <w:rsid w:val="00A86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61A1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3179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0B2772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586A9B-C1EA-4717-8D1E-14A648994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5</TotalTime>
  <Pages>2</Pages>
  <Words>258</Words>
  <Characters>1236</Characters>
  <Application>Microsoft Office Word</Application>
  <DocSecurity>0</DocSecurity>
  <Lines>206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fizal Ahmad</dc:creator>
  <cp:keywords/>
  <dc:description/>
  <cp:lastModifiedBy>Affizal Ahmad</cp:lastModifiedBy>
  <cp:revision>43</cp:revision>
  <dcterms:created xsi:type="dcterms:W3CDTF">2023-08-22T01:12:00Z</dcterms:created>
  <dcterms:modified xsi:type="dcterms:W3CDTF">2024-02-19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3-08-22T00:00:00Z</vt:filetime>
  </property>
  <property fmtid="{D5CDD505-2E9C-101B-9397-08002B2CF9AE}" pid="3" name="GrammarlyDocumentId">
    <vt:lpwstr>6df41f0f0fc8fc7926e80617d520c60a51ae4d959b9865f73fdbc1e8b59a695c</vt:lpwstr>
  </property>
</Properties>
</file>